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68E15" w14:textId="10CB36BC" w:rsidR="007B5F45" w:rsidRPr="00B710D4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ﭼﺎ</w:t>
      </w:r>
      <w:r w:rsidRPr="00B710D4">
        <w:rPr>
          <w:rFonts w:cs="B Nazanin" w:hint="eastAsia"/>
          <w:b/>
          <w:bCs/>
          <w:rtl/>
        </w:rPr>
        <w:t>رت</w:t>
      </w:r>
      <w:r w:rsidRPr="00B710D4">
        <w:rPr>
          <w:rFonts w:cs="B Nazanin"/>
          <w:b/>
          <w:bCs/>
          <w:rtl/>
        </w:rPr>
        <w:t xml:space="preserve"> دروس دوره</w:t>
      </w:r>
      <w:r w:rsidRPr="00B710D4">
        <w:rPr>
          <w:rFonts w:cs="B Nazanin"/>
          <w:b/>
          <w:bCs/>
          <w:rtl/>
          <w:lang w:bidi="fa-IR"/>
        </w:rPr>
        <w:softHyphen/>
      </w:r>
      <w:r w:rsidRPr="00B710D4">
        <w:rPr>
          <w:rFonts w:cs="B Nazanin"/>
          <w:b/>
          <w:bCs/>
          <w:rtl/>
        </w:rPr>
        <w:t xml:space="preserve">ي </w:t>
      </w:r>
      <w:r w:rsidRPr="00B710D4">
        <w:rPr>
          <w:rFonts w:cs="B Nazanin" w:hint="cs"/>
          <w:b/>
          <w:bCs/>
          <w:rtl/>
        </w:rPr>
        <w:t>ﻛﺎ</w:t>
      </w:r>
      <w:r w:rsidRPr="00B710D4">
        <w:rPr>
          <w:rFonts w:cs="B Nazanin" w:hint="eastAsia"/>
          <w:b/>
          <w:bCs/>
          <w:rtl/>
        </w:rPr>
        <w:t>ر</w:t>
      </w:r>
      <w:r w:rsidRPr="00B710D4">
        <w:rPr>
          <w:rFonts w:cs="B Nazanin" w:hint="cs"/>
          <w:b/>
          <w:bCs/>
          <w:rtl/>
        </w:rPr>
        <w:t>ﺷﻨﺎﺳﻲ</w:t>
      </w:r>
      <w:r w:rsidRPr="00B710D4">
        <w:rPr>
          <w:rFonts w:cs="B Nazanin"/>
          <w:b/>
          <w:bCs/>
          <w:rtl/>
        </w:rPr>
        <w:t xml:space="preserve"> ر</w:t>
      </w:r>
      <w:r w:rsidRPr="00B710D4">
        <w:rPr>
          <w:rFonts w:cs="B Nazanin" w:hint="cs"/>
          <w:b/>
          <w:bCs/>
          <w:rtl/>
        </w:rPr>
        <w:t>ﺷﺘﻪ</w:t>
      </w:r>
      <w:r w:rsidRPr="00B710D4">
        <w:rPr>
          <w:rFonts w:cs="B Nazanin"/>
          <w:b/>
          <w:bCs/>
          <w:rtl/>
        </w:rPr>
        <w:t xml:space="preserve"> </w:t>
      </w:r>
      <w:r w:rsidR="005B1886">
        <w:rPr>
          <w:rFonts w:cs="B Nazanin" w:hint="cs"/>
          <w:b/>
          <w:bCs/>
          <w:rtl/>
        </w:rPr>
        <w:t>علوم آزمایشگاهی دامپزشکی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(ﺑﺪ</w:t>
      </w:r>
      <w:r w:rsidRPr="00B710D4">
        <w:rPr>
          <w:rFonts w:cs="B Nazanin" w:hint="eastAsia"/>
          <w:b/>
          <w:bCs/>
          <w:rtl/>
        </w:rPr>
        <w:t>ون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ﮔﺮ</w:t>
      </w:r>
      <w:r w:rsidRPr="00B710D4">
        <w:rPr>
          <w:rFonts w:cs="B Nazanin" w:hint="eastAsia"/>
          <w:b/>
          <w:bCs/>
          <w:rtl/>
        </w:rPr>
        <w:t>ا</w:t>
      </w:r>
      <w:r w:rsidRPr="00B710D4">
        <w:rPr>
          <w:rFonts w:cs="B Nazanin" w:hint="cs"/>
          <w:b/>
          <w:bCs/>
          <w:rtl/>
        </w:rPr>
        <w:t xml:space="preserve">ﻳﺶ)- </w:t>
      </w:r>
      <w:r w:rsidRPr="00B710D4">
        <w:rPr>
          <w:rFonts w:cs="B Nazanin"/>
          <w:b/>
          <w:bCs/>
          <w:rtl/>
        </w:rPr>
        <w:t>دا</w:t>
      </w:r>
      <w:r w:rsidRPr="00B710D4">
        <w:rPr>
          <w:rFonts w:cs="B Nazanin" w:hint="cs"/>
          <w:b/>
          <w:bCs/>
          <w:rtl/>
        </w:rPr>
        <w:t>ﻧﺸﻜﺪ</w:t>
      </w:r>
      <w:r w:rsidRPr="00B710D4">
        <w:rPr>
          <w:rFonts w:cs="B Nazanin" w:hint="eastAsia"/>
          <w:b/>
          <w:bCs/>
          <w:rtl/>
        </w:rPr>
        <w:t>ه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ﻛﺸﺎ</w:t>
      </w:r>
      <w:r w:rsidRPr="00B710D4">
        <w:rPr>
          <w:rFonts w:cs="B Nazanin" w:hint="eastAsia"/>
          <w:b/>
          <w:bCs/>
          <w:rtl/>
        </w:rPr>
        <w:t>ورزي</w:t>
      </w:r>
      <w:r w:rsidRPr="00B710D4">
        <w:rPr>
          <w:rFonts w:cs="B Nazanin"/>
          <w:b/>
          <w:bCs/>
          <w:rtl/>
        </w:rPr>
        <w:t xml:space="preserve"> دا</w:t>
      </w:r>
      <w:r w:rsidRPr="00B710D4">
        <w:rPr>
          <w:rFonts w:cs="B Nazanin" w:hint="cs"/>
          <w:b/>
          <w:bCs/>
          <w:rtl/>
        </w:rPr>
        <w:t>ﻧﺸﮕﺎ</w:t>
      </w:r>
      <w:r w:rsidRPr="00B710D4">
        <w:rPr>
          <w:rFonts w:cs="B Nazanin" w:hint="eastAsia"/>
          <w:b/>
          <w:bCs/>
          <w:rtl/>
        </w:rPr>
        <w:t>ه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ﻛﺮ</w:t>
      </w:r>
      <w:r w:rsidRPr="00B710D4">
        <w:rPr>
          <w:rFonts w:cs="B Nazanin" w:hint="eastAsia"/>
          <w:b/>
          <w:bCs/>
          <w:rtl/>
        </w:rPr>
        <w:t>د</w:t>
      </w:r>
      <w:r w:rsidRPr="00B710D4">
        <w:rPr>
          <w:rFonts w:cs="B Nazanin" w:hint="cs"/>
          <w:b/>
          <w:bCs/>
          <w:rtl/>
        </w:rPr>
        <w:t>ﺳﺘﺎ</w:t>
      </w:r>
      <w:r w:rsidRPr="00B710D4">
        <w:rPr>
          <w:rFonts w:cs="B Nazanin" w:hint="eastAsia"/>
          <w:b/>
          <w:bCs/>
          <w:rtl/>
        </w:rPr>
        <w:t>ن</w:t>
      </w:r>
    </w:p>
    <w:p w14:paraId="76D59218" w14:textId="09EFD4F2" w:rsidR="007B5F45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ﺟﻤﻊ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ﻫﺎ</w:t>
      </w:r>
      <w:r w:rsidRPr="00B710D4">
        <w:rPr>
          <w:rFonts w:cs="B Nazanin" w:hint="eastAsia"/>
          <w:b/>
          <w:bCs/>
          <w:rtl/>
        </w:rPr>
        <w:t>ي</w:t>
      </w:r>
      <w:r w:rsidRPr="00B710D4">
        <w:rPr>
          <w:rFonts w:cs="B Nazanin"/>
          <w:b/>
          <w:bCs/>
          <w:rtl/>
        </w:rPr>
        <w:t xml:space="preserve"> در</w:t>
      </w:r>
      <w:r w:rsidRPr="00B710D4">
        <w:rPr>
          <w:rFonts w:cs="B Nazanin" w:hint="cs"/>
          <w:b/>
          <w:bCs/>
          <w:rtl/>
        </w:rPr>
        <w:t>ﺳ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ﺟﻬﺖ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ﻓﺎ</w:t>
      </w:r>
      <w:r w:rsidRPr="00B710D4">
        <w:rPr>
          <w:rFonts w:cs="B Nazanin" w:hint="eastAsia"/>
          <w:b/>
          <w:bCs/>
          <w:rtl/>
        </w:rPr>
        <w:t>رغ</w:t>
      </w:r>
      <w:r w:rsidRPr="00B710D4">
        <w:rPr>
          <w:rFonts w:cs="B Nazanin"/>
          <w:b/>
          <w:bCs/>
          <w:rtl/>
        </w:rPr>
        <w:t xml:space="preserve"> ا</w:t>
      </w:r>
      <w:r w:rsidRPr="00B710D4">
        <w:rPr>
          <w:rFonts w:cs="B Nazanin" w:hint="cs"/>
          <w:b/>
          <w:bCs/>
          <w:rtl/>
        </w:rPr>
        <w:t>ﻟﺘﺤﺼﻴﻠﻲ</w:t>
      </w:r>
      <w:r w:rsidRPr="00B710D4">
        <w:rPr>
          <w:rFonts w:cs="B Nazanin"/>
          <w:b/>
          <w:bCs/>
          <w:rtl/>
        </w:rPr>
        <w:t>: 1</w:t>
      </w:r>
      <w:r w:rsidR="005B1886">
        <w:rPr>
          <w:rFonts w:cs="B Nazanin" w:hint="cs"/>
          <w:b/>
          <w:bCs/>
          <w:rtl/>
        </w:rPr>
        <w:t>36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</w:t>
      </w:r>
    </w:p>
    <w:p w14:paraId="7A529415" w14:textId="6E4E0B85" w:rsidR="007B5F45" w:rsidRDefault="005B1886" w:rsidP="007B5F45">
      <w:pPr>
        <w:bidi/>
        <w:spacing w:after="0" w:line="240" w:lineRule="auto"/>
        <w:jc w:val="center"/>
        <w:rPr>
          <w:rFonts w:cs="B Nazanin"/>
          <w:b/>
          <w:bCs/>
          <w:sz w:val="18"/>
          <w:szCs w:val="18"/>
        </w:rPr>
      </w:pPr>
      <w:r>
        <w:rPr>
          <w:rFonts w:cs="B Nazanin" w:hint="cs"/>
          <w:b/>
          <w:bCs/>
          <w:sz w:val="18"/>
          <w:szCs w:val="18"/>
          <w:rtl/>
        </w:rPr>
        <w:t xml:space="preserve">              </w:t>
      </w:r>
      <w:r w:rsidR="007B5F45" w:rsidRPr="00B710D4">
        <w:rPr>
          <w:rFonts w:cs="B Nazanin" w:hint="cs"/>
          <w:b/>
          <w:bCs/>
          <w:sz w:val="18"/>
          <w:szCs w:val="18"/>
          <w:rtl/>
        </w:rPr>
        <w:t xml:space="preserve">واحد عمومی: 22                   واحد پایه: </w:t>
      </w:r>
      <w:r>
        <w:rPr>
          <w:rFonts w:cs="B Nazanin" w:hint="cs"/>
          <w:b/>
          <w:bCs/>
          <w:sz w:val="18"/>
          <w:szCs w:val="18"/>
          <w:rtl/>
        </w:rPr>
        <w:t>22</w:t>
      </w:r>
      <w:r w:rsidR="007B5F45" w:rsidRPr="00B710D4">
        <w:rPr>
          <w:rFonts w:cs="B Nazanin" w:hint="cs"/>
          <w:b/>
          <w:bCs/>
          <w:sz w:val="18"/>
          <w:szCs w:val="18"/>
          <w:rtl/>
        </w:rPr>
        <w:t xml:space="preserve">                 واحد تخصصی: </w:t>
      </w:r>
      <w:r>
        <w:rPr>
          <w:rFonts w:cs="B Nazanin" w:hint="cs"/>
          <w:b/>
          <w:bCs/>
          <w:sz w:val="18"/>
          <w:szCs w:val="18"/>
          <w:rtl/>
        </w:rPr>
        <w:t>82</w:t>
      </w:r>
      <w:r w:rsidR="007B5F45" w:rsidRPr="00B710D4">
        <w:rPr>
          <w:rFonts w:cs="B Nazanin" w:hint="cs"/>
          <w:b/>
          <w:bCs/>
          <w:sz w:val="18"/>
          <w:szCs w:val="18"/>
          <w:rtl/>
        </w:rPr>
        <w:t xml:space="preserve">                تخصصی گرایشی: </w:t>
      </w:r>
      <w:r>
        <w:rPr>
          <w:rFonts w:cs="B Nazanin" w:hint="cs"/>
          <w:b/>
          <w:bCs/>
          <w:sz w:val="18"/>
          <w:szCs w:val="18"/>
          <w:rtl/>
        </w:rPr>
        <w:t>10</w:t>
      </w:r>
      <w:r w:rsidR="007B5F45" w:rsidRPr="00B710D4">
        <w:rPr>
          <w:rFonts w:cs="B Nazanin" w:hint="cs"/>
          <w:b/>
          <w:bCs/>
          <w:sz w:val="18"/>
          <w:szCs w:val="18"/>
          <w:rtl/>
        </w:rPr>
        <w:t xml:space="preserve">           جمع کل: </w:t>
      </w:r>
      <w:r>
        <w:rPr>
          <w:rFonts w:cs="B Nazanin" w:hint="cs"/>
          <w:b/>
          <w:bCs/>
          <w:sz w:val="18"/>
          <w:szCs w:val="18"/>
          <w:rtl/>
        </w:rPr>
        <w:t>136</w:t>
      </w:r>
    </w:p>
    <w:p w14:paraId="1057C8A6" w14:textId="77777777" w:rsidR="000A25A6" w:rsidRPr="007B5F45" w:rsidRDefault="000A25A6" w:rsidP="00AC2E47">
      <w:pPr>
        <w:bidi/>
        <w:spacing w:after="0" w:line="240" w:lineRule="auto"/>
        <w:jc w:val="center"/>
        <w:rPr>
          <w:b/>
          <w:bCs/>
          <w:color w:val="000000" w:themeColor="text1"/>
          <w:sz w:val="18"/>
          <w:szCs w:val="18"/>
          <w:rtl/>
        </w:rPr>
      </w:pPr>
    </w:p>
    <w:p w14:paraId="12B95269" w14:textId="77777777" w:rsidR="003F4EA3" w:rsidRDefault="003F4EA3" w:rsidP="007B5F45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02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549"/>
        <w:gridCol w:w="851"/>
        <w:gridCol w:w="1020"/>
        <w:gridCol w:w="2520"/>
        <w:gridCol w:w="1170"/>
        <w:gridCol w:w="270"/>
        <w:gridCol w:w="831"/>
        <w:gridCol w:w="1418"/>
        <w:gridCol w:w="709"/>
        <w:gridCol w:w="708"/>
        <w:gridCol w:w="2694"/>
        <w:gridCol w:w="992"/>
      </w:tblGrid>
      <w:tr w:rsidR="008A6E29" w:rsidRPr="00FB7DFF" w14:paraId="4E8D130A" w14:textId="77777777" w:rsidTr="007B5F45">
        <w:trPr>
          <w:trHeight w:val="351"/>
          <w:jc w:val="center"/>
        </w:trPr>
        <w:tc>
          <w:tcPr>
            <w:tcW w:w="1170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A9B5245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4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3B00FE2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7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45E43B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59A66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دوم</w:t>
            </w:r>
          </w:p>
        </w:tc>
        <w:tc>
          <w:tcPr>
            <w:tcW w:w="1170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521AF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E1ED4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359357A" w14:textId="7C8C0287" w:rsidR="008A6E29" w:rsidRPr="00FB7DFF" w:rsidRDefault="00FA510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065845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193546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C1AAA5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اول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06D1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8A6E29" w:rsidRPr="00FB7DFF" w14:paraId="209FCC52" w14:textId="77777777" w:rsidTr="007B5F45">
        <w:trPr>
          <w:trHeight w:val="159"/>
          <w:jc w:val="center"/>
        </w:trPr>
        <w:tc>
          <w:tcPr>
            <w:tcW w:w="1170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5205441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4D117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BA4B4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10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89ABB7F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317B9E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70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043805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89ECCD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25220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E97632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C38544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7DC611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C856B9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9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7DA7EB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B7DFF" w:rsidRPr="00FB7DFF" w14:paraId="146231F4" w14:textId="77777777" w:rsidTr="007B5F45">
        <w:trPr>
          <w:trHeight w:val="332"/>
          <w:jc w:val="center"/>
        </w:trPr>
        <w:tc>
          <w:tcPr>
            <w:tcW w:w="117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D6E397C" w14:textId="375AE8E9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78A01FC3" w14:textId="35A5F15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000000" w:themeColor="text1"/>
            </w:tcBorders>
            <w:shd w:val="clear" w:color="auto" w:fill="auto"/>
          </w:tcPr>
          <w:p w14:paraId="31EF7440" w14:textId="55BEB80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A4B9131" w14:textId="79D6D87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500DEBC0" w14:textId="7FF304E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ﺗ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ﻳﺦ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ﺳﻼ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م</w:t>
            </w:r>
          </w:p>
        </w:tc>
        <w:tc>
          <w:tcPr>
            <w:tcW w:w="1170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411A149E" w14:textId="5ABEFDA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4006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95D28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EB9884A" w14:textId="5046B5B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EAE482A" w14:textId="43B5F8E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F133F76" w14:textId="3E866B4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076614B" w14:textId="6F80BFC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87F4268" w14:textId="443935D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>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ﻧﺪﻳﺸﻪ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ﺳﻼﻣ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1</w:t>
            </w:r>
          </w:p>
        </w:tc>
        <w:tc>
          <w:tcPr>
            <w:tcW w:w="99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523402F" w14:textId="3F60ED7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4001</w:t>
            </w:r>
          </w:p>
        </w:tc>
      </w:tr>
      <w:tr w:rsidR="00FB7DFF" w:rsidRPr="00FB7DFF" w14:paraId="23B0E9B8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1623202E" w14:textId="10EDF7A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5C964393" w14:textId="1443487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BAB4775" w14:textId="0A9A77B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44E0F9F1" w14:textId="3AE2152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520" w:type="dxa"/>
            <w:shd w:val="clear" w:color="auto" w:fill="auto"/>
          </w:tcPr>
          <w:p w14:paraId="05E1735D" w14:textId="7C909AC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ﻓ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ﺳﻲ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5135DF9" w14:textId="31B9EAB9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6001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08F339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49679C69" w14:textId="394AC5E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26E845A8" w14:textId="049641C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37C50BE2" w14:textId="2A15099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1D65AC61" w14:textId="08AE0F0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6092BF75" w14:textId="7D7640E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ز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ﺑ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ن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ﺧﺎ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ر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ﺟﻪ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78C7CA83" w14:textId="14E3B9B0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6002</w:t>
            </w:r>
          </w:p>
        </w:tc>
      </w:tr>
      <w:tr w:rsidR="00FB7DFF" w:rsidRPr="00FB7DFF" w14:paraId="63FCF2B2" w14:textId="77777777" w:rsidTr="007B5F45">
        <w:trPr>
          <w:trHeight w:val="373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03017F" w14:textId="65CF024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6F5D542E" w14:textId="3D4ACEF6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یزیولوژی</w:t>
            </w:r>
          </w:p>
        </w:tc>
        <w:tc>
          <w:tcPr>
            <w:tcW w:w="851" w:type="dxa"/>
            <w:shd w:val="clear" w:color="auto" w:fill="auto"/>
          </w:tcPr>
          <w:p w14:paraId="6A7349E4" w14:textId="536FF915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63E6A04B" w14:textId="142BA6B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520" w:type="dxa"/>
            <w:shd w:val="clear" w:color="auto" w:fill="auto"/>
          </w:tcPr>
          <w:p w14:paraId="21A04FBD" w14:textId="04A4879F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فیزیولوژی اختصاصی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1FCE1E" w14:textId="41B42445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57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33212D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8C91BD" w14:textId="1883611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0CBFEA10" w14:textId="0330E8F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39831897" w14:textId="060CCF6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75533C35" w14:textId="4BCCB46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1539B7EA" w14:textId="527B2631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بیوشیمی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62514CD2" w14:textId="02BFFA1A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56</w:t>
            </w:r>
          </w:p>
        </w:tc>
      </w:tr>
      <w:tr w:rsidR="00FB7DFF" w:rsidRPr="00FB7DFF" w14:paraId="48E1534B" w14:textId="77777777" w:rsidTr="007B5F45">
        <w:trPr>
          <w:trHeight w:val="406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79F791C5" w14:textId="7740D93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29A01D1E" w14:textId="0DD91601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7E89C6C3" w14:textId="53E227D3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069B0FE5" w14:textId="66158A65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2520" w:type="dxa"/>
            <w:shd w:val="clear" w:color="auto" w:fill="auto"/>
          </w:tcPr>
          <w:p w14:paraId="05BD6AC9" w14:textId="2735CDFA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سلول شناسی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4EB64309" w14:textId="65D0839F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55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1369BF1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7094710" w14:textId="0731E1E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9F81AD5" w14:textId="1FB553B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6E2A5E67" w14:textId="3D776C6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1</w:t>
            </w:r>
          </w:p>
        </w:tc>
        <w:tc>
          <w:tcPr>
            <w:tcW w:w="708" w:type="dxa"/>
            <w:shd w:val="clear" w:color="auto" w:fill="auto"/>
          </w:tcPr>
          <w:p w14:paraId="6A748D60" w14:textId="78B0B623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2694" w:type="dxa"/>
            <w:shd w:val="clear" w:color="auto" w:fill="auto"/>
          </w:tcPr>
          <w:p w14:paraId="146094BD" w14:textId="1FAB7B4B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ﺷﻴﻤﻲ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ﻋﻤﻮﻣﻲ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836C99C" w14:textId="45826EBB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161</w:t>
            </w:r>
          </w:p>
        </w:tc>
      </w:tr>
      <w:tr w:rsidR="00FB7DFF" w:rsidRPr="00FB7DFF" w14:paraId="2FA1709E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07453420" w14:textId="31831EA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04ED54DE" w14:textId="5F53B7A7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2E3294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ف</w:t>
            </w:r>
            <w:r w:rsidRPr="002E329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E3294">
              <w:rPr>
                <w:rFonts w:ascii="B Nazanin" w:hAnsi="B Nazanin" w:cs="B Nazanin" w:hint="eastAsia"/>
                <w:color w:val="000000" w:themeColor="text1"/>
                <w:sz w:val="16"/>
                <w:szCs w:val="16"/>
                <w:rtl/>
              </w:rPr>
              <w:t>ز</w:t>
            </w:r>
            <w:r w:rsidRPr="002E329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E3294">
              <w:rPr>
                <w:rFonts w:ascii="B Nazanin" w:hAnsi="B Nazanin" w:cs="B Nazanin" w:hint="eastAsia"/>
                <w:color w:val="000000" w:themeColor="text1"/>
                <w:sz w:val="16"/>
                <w:szCs w:val="16"/>
                <w:rtl/>
              </w:rPr>
              <w:t>ولوژ</w:t>
            </w:r>
            <w:r w:rsidRPr="002E3294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851" w:type="dxa"/>
            <w:shd w:val="clear" w:color="auto" w:fill="auto"/>
          </w:tcPr>
          <w:p w14:paraId="1FDD86B1" w14:textId="25CB936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1084F711" w14:textId="174111C4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5806F495" w14:textId="68EC9EAB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کالبد شناسی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DE1D4D1" w14:textId="0A2A57EE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58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BAE23D9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2A23870" w14:textId="55B8404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045BFD3A" w14:textId="18869EC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580E5A0F" w14:textId="3E2BA01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39A1CFEF" w14:textId="670991CC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0FB2DF8A" w14:textId="3FF56AF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دا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ﻧﺶ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ﺧﺎﻧﻮ</w:t>
            </w:r>
            <w:r w:rsidRPr="00FB7DFF">
              <w:rPr>
                <w:rFonts w:ascii="B Nazanin" w:hAnsi="B Nazanin" w:cs="B Nazanin" w:hint="eastAsia"/>
                <w:sz w:val="16"/>
                <w:szCs w:val="16"/>
                <w:rtl/>
              </w:rPr>
              <w:t>اده</w:t>
            </w:r>
            <w:r w:rsidRPr="00FB7DFF">
              <w:rPr>
                <w:rFonts w:ascii="B Nazanin" w:hAnsi="B Nazanin" w:cs="B Nazanin"/>
                <w:sz w:val="16"/>
                <w:szCs w:val="16"/>
                <w:rtl/>
              </w:rPr>
              <w:t xml:space="preserve"> و </w:t>
            </w:r>
            <w:r w:rsidRPr="00FB7DFF">
              <w:rPr>
                <w:rFonts w:ascii="B Nazanin" w:hAnsi="B Nazanin" w:cs="B Nazanin" w:hint="cs"/>
                <w:sz w:val="16"/>
                <w:szCs w:val="16"/>
                <w:rtl/>
              </w:rPr>
              <w:t>ﺟﻤﻌﻴﺖ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C367132" w14:textId="09AA1E2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/>
                <w:b/>
                <w:bCs/>
                <w:sz w:val="16"/>
                <w:szCs w:val="16"/>
              </w:rPr>
              <w:t>1036006</w:t>
            </w:r>
          </w:p>
        </w:tc>
      </w:tr>
      <w:tr w:rsidR="00FB7DFF" w:rsidRPr="00FB7DFF" w14:paraId="60C11306" w14:textId="77777777" w:rsidTr="007B5F45">
        <w:trPr>
          <w:trHeight w:val="332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F6A34FD" w14:textId="437A49A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087FB4B7" w14:textId="4FFD4CDB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فیزیولوژی عمومی</w:t>
            </w:r>
          </w:p>
        </w:tc>
        <w:tc>
          <w:tcPr>
            <w:tcW w:w="851" w:type="dxa"/>
            <w:shd w:val="clear" w:color="auto" w:fill="auto"/>
          </w:tcPr>
          <w:p w14:paraId="26448C0D" w14:textId="69DCA946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2EBD91B6" w14:textId="02BE43E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398BB56E" w14:textId="4832D16C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فارماکولوژی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FBC0D49" w14:textId="6CC20F00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2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C56789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0C5C44B8" w14:textId="5A701365" w:rsidR="0097496B" w:rsidRPr="00FB7DFF" w:rsidRDefault="0097496B" w:rsidP="0097496B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4AC50BDA" w14:textId="6DE944E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04648F34" w14:textId="5C9A890D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20D66BAD" w14:textId="18A4F750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5CED7EA6" w14:textId="2E8FB719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فیزیولوژی عمومی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2085FE" w14:textId="4319E7C9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54</w:t>
            </w:r>
          </w:p>
        </w:tc>
      </w:tr>
      <w:tr w:rsidR="00FB7DFF" w:rsidRPr="00FB7DFF" w14:paraId="5ACF1405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A03BE65" w14:textId="2B225C2D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2CAC1424" w14:textId="497BBD84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بیوشیمی</w:t>
            </w:r>
          </w:p>
        </w:tc>
        <w:tc>
          <w:tcPr>
            <w:tcW w:w="851" w:type="dxa"/>
            <w:shd w:val="clear" w:color="auto" w:fill="auto"/>
          </w:tcPr>
          <w:p w14:paraId="608D6EAF" w14:textId="348FF116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2CDC25F6" w14:textId="19CA60C7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20" w:type="dxa"/>
            <w:shd w:val="clear" w:color="auto" w:fill="auto"/>
          </w:tcPr>
          <w:p w14:paraId="14A927E9" w14:textId="0E8F9A82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تجزیه خوراک دام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86CCB72" w14:textId="040A0AD8" w:rsidR="00FB7DFF" w:rsidRPr="00FB7DFF" w:rsidRDefault="002E329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83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C597ED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7622BD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C38177F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EA0E85" w14:textId="2F88978F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43BE4AC" w14:textId="03472D1E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18C08AF4" w14:textId="0709A5E1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</w:pPr>
            <w:r w:rsidRPr="005B1886"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  <w:t>آمار ز</w:t>
            </w:r>
            <w:r w:rsidRPr="005B1886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5B1886">
              <w:rPr>
                <w:rFonts w:ascii="B Nazanin" w:hAnsi="B Nazanin" w:cs="B Nazanin" w:hint="eastAsia"/>
                <w:color w:val="000000" w:themeColor="text1"/>
                <w:sz w:val="16"/>
                <w:szCs w:val="16"/>
                <w:rtl/>
              </w:rPr>
              <w:t>ست</w:t>
            </w:r>
            <w:r w:rsidRPr="005B1886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2D9F7EC5" w14:textId="330288CF" w:rsidR="00FB7DFF" w:rsidRPr="00FB7DFF" w:rsidRDefault="005B1886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56</w:t>
            </w:r>
          </w:p>
        </w:tc>
      </w:tr>
      <w:tr w:rsidR="002E3294" w:rsidRPr="00FB7DFF" w14:paraId="155C41B6" w14:textId="77777777" w:rsidTr="007B5F45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77A46DC" w14:textId="77777777" w:rsidR="002E3294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shd w:val="clear" w:color="auto" w:fill="auto"/>
          </w:tcPr>
          <w:p w14:paraId="58FD4D2C" w14:textId="77777777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14:paraId="0886765E" w14:textId="7ADAA386" w:rsidR="002E3294" w:rsidRPr="00FB7DFF" w:rsidRDefault="002E3294" w:rsidP="007B5F45">
            <w:pPr>
              <w:bidi/>
              <w:jc w:val="center"/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020" w:type="dxa"/>
            <w:shd w:val="clear" w:color="auto" w:fill="auto"/>
          </w:tcPr>
          <w:p w14:paraId="29779E69" w14:textId="76DC41F1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6D04E6B4" w14:textId="67F1A7B0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حیوانات آزمایشگاهی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701368F2" w14:textId="0993074B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75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3ADF8F0" w14:textId="77777777" w:rsidR="002E3294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433CDC1" w14:textId="77777777" w:rsidR="002E3294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269324A" w14:textId="77777777" w:rsidR="002E3294" w:rsidRPr="00FB7DFF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8BB1E2B" w14:textId="77777777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D8136EF" w14:textId="77777777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  <w:vAlign w:val="center"/>
          </w:tcPr>
          <w:p w14:paraId="0125241A" w14:textId="77777777" w:rsidR="002E3294" w:rsidRPr="005B1886" w:rsidRDefault="002E329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08E6B28B" w14:textId="77777777" w:rsidR="002E3294" w:rsidRDefault="002E3294" w:rsidP="007B5F45">
            <w:pPr>
              <w:bidi/>
              <w:jc w:val="center"/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8A6E29" w:rsidRPr="00FB7DFF" w14:paraId="1CAC0B92" w14:textId="77777777" w:rsidTr="007B5F45">
        <w:trPr>
          <w:trHeight w:val="369"/>
          <w:jc w:val="center"/>
        </w:trPr>
        <w:tc>
          <w:tcPr>
            <w:tcW w:w="4590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53FF675" w14:textId="6988AD78" w:rsidR="008A6E29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20</w:t>
            </w:r>
          </w:p>
        </w:tc>
        <w:tc>
          <w:tcPr>
            <w:tcW w:w="369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1DEBCE6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01879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66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ABB82FF" w14:textId="5F69B67C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1</w:t>
            </w:r>
            <w:r w:rsidR="005B1886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6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9D53FE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0F44A0C8" w14:textId="77777777" w:rsidR="008A6E29" w:rsidRDefault="008A6E29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p w14:paraId="56D8C9BC" w14:textId="77777777" w:rsidR="0059369B" w:rsidRPr="00AC2E47" w:rsidRDefault="0059369B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48" w:type="dxa"/>
        <w:jc w:val="center"/>
        <w:tblLayout w:type="fixed"/>
        <w:tblLook w:val="04A0" w:firstRow="1" w:lastRow="0" w:firstColumn="1" w:lastColumn="0" w:noHBand="0" w:noVBand="1"/>
      </w:tblPr>
      <w:tblGrid>
        <w:gridCol w:w="1229"/>
        <w:gridCol w:w="1559"/>
        <w:gridCol w:w="993"/>
        <w:gridCol w:w="850"/>
        <w:gridCol w:w="2587"/>
        <w:gridCol w:w="1099"/>
        <w:gridCol w:w="283"/>
        <w:gridCol w:w="992"/>
        <w:gridCol w:w="1418"/>
        <w:gridCol w:w="709"/>
        <w:gridCol w:w="708"/>
        <w:gridCol w:w="2694"/>
        <w:gridCol w:w="827"/>
      </w:tblGrid>
      <w:tr w:rsidR="00AC2E47" w:rsidRPr="00204CFE" w14:paraId="54FF8320" w14:textId="77777777" w:rsidTr="007B5F45">
        <w:trPr>
          <w:trHeight w:val="321"/>
          <w:jc w:val="center"/>
        </w:trPr>
        <w:tc>
          <w:tcPr>
            <w:tcW w:w="1229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5C00A29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5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352B111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4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65FC1C6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299B8A6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چهارم</w:t>
            </w:r>
          </w:p>
        </w:tc>
        <w:tc>
          <w:tcPr>
            <w:tcW w:w="1099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E4D8B79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EC92A0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1C1CCA9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D51C48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AAA211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1184195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سوم</w:t>
            </w:r>
          </w:p>
        </w:tc>
        <w:tc>
          <w:tcPr>
            <w:tcW w:w="82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98DA66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AC2E47" w:rsidRPr="00204CFE" w14:paraId="56F5DBA6" w14:textId="77777777" w:rsidTr="007B5F45">
        <w:trPr>
          <w:trHeight w:val="145"/>
          <w:jc w:val="center"/>
        </w:trPr>
        <w:tc>
          <w:tcPr>
            <w:tcW w:w="1229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9563711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2B8B7C37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29192F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B7D353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6732FA48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9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B881E9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65C94BF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8C339B4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48991D3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CAC008E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D9E0434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1416B6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827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7B7F319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AC2E47" w:rsidRPr="00204CFE" w14:paraId="796C1AE3" w14:textId="77777777" w:rsidTr="007B5F45">
        <w:trPr>
          <w:trHeight w:val="591"/>
          <w:jc w:val="center"/>
        </w:trPr>
        <w:tc>
          <w:tcPr>
            <w:tcW w:w="1229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F859C7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55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2990567" w14:textId="30C037F4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3711FA8" w14:textId="77777777" w:rsidR="00AC2E47" w:rsidRPr="00204CFE" w:rsidRDefault="00AC2E47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5D81E57" w14:textId="2D33DB28" w:rsidR="00AC2E47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10ACD2" w14:textId="32CAC765" w:rsidR="00AC2E47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دیشه اسلامی 2</w:t>
            </w:r>
          </w:p>
        </w:tc>
        <w:tc>
          <w:tcPr>
            <w:tcW w:w="1099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DC2DD7C" w14:textId="15306B06" w:rsidR="00AC2E47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034002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7B7DF25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3F88D73" w14:textId="77777777" w:rsidR="00AC2E47" w:rsidRPr="00204CFE" w:rsidRDefault="00AC2E47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5723AF" w14:textId="311D0E6F" w:rsidR="00AC2E47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البد و سلول</w:t>
            </w: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700BF2D" w14:textId="6B5A5E95" w:rsidR="00AC2E47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B2E995" w14:textId="76906E92" w:rsidR="00AC2E47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4B7B081" w14:textId="45AC4512" w:rsidR="00AC2E47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lang w:bidi="fa-IR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افت شناسی</w:t>
            </w:r>
          </w:p>
        </w:tc>
        <w:tc>
          <w:tcPr>
            <w:tcW w:w="82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5FB0142" w14:textId="7768C661" w:rsidR="00AC2E47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59</w:t>
            </w:r>
          </w:p>
        </w:tc>
      </w:tr>
      <w:tr w:rsidR="00FD4591" w:rsidRPr="00204CFE" w14:paraId="3AC62474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3507578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0B751F1" w14:textId="36DD51BC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CF39C2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FE78B97" w14:textId="690A71F0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40E2E31B" w14:textId="2B0184E0" w:rsidR="00FD4591" w:rsidRPr="00204CFE" w:rsidRDefault="002E329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sz w:val="16"/>
                <w:szCs w:val="16"/>
                <w:rtl/>
              </w:rPr>
              <w:t>دامپزشکی و بهداشت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2F4A54" w14:textId="175B20A7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06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434DA2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10626E0" w14:textId="5DE6C225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40E5637" w14:textId="1E026B9A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شیمی و بیوشیمی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50E32C2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BDE77D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6C6663ED" w14:textId="25793C97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sz w:val="16"/>
                <w:szCs w:val="16"/>
                <w:rtl/>
              </w:rPr>
              <w:t xml:space="preserve">مبانی و کاربرد سلول های بنیادی 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F1459CF" w14:textId="60263139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0</w:t>
            </w:r>
          </w:p>
        </w:tc>
      </w:tr>
      <w:tr w:rsidR="00FD4591" w:rsidRPr="00204CFE" w14:paraId="60A242DB" w14:textId="77777777" w:rsidTr="007B5F45">
        <w:trPr>
          <w:trHeight w:val="591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E715034" w14:textId="1B0642C6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C1EC178" w14:textId="5C17E057" w:rsidR="00A369C1" w:rsidRPr="00204CFE" w:rsidRDefault="002E329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بیوشیمی و سلول فیزیولوژی 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2F0E5A0" w14:textId="301F2F34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A5D41C" w14:textId="2CD6D5FD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87" w:type="dxa"/>
            <w:shd w:val="clear" w:color="auto" w:fill="auto"/>
          </w:tcPr>
          <w:p w14:paraId="6AC71DB9" w14:textId="71DF7398" w:rsidR="00FD4591" w:rsidRPr="00204CFE" w:rsidRDefault="002E329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نگل شناسی بندپایان 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3CC342C" w14:textId="3B259263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8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BFA6076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F537F09" w14:textId="723F6DEA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13D52F6" w14:textId="0037E1B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A48747" w14:textId="0C60A24F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AE67574" w14:textId="41F8059F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694" w:type="dxa"/>
            <w:shd w:val="clear" w:color="auto" w:fill="auto"/>
          </w:tcPr>
          <w:p w14:paraId="1634A1A2" w14:textId="28953675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ژنتیک 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C298A0E" w14:textId="2CC0961F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1</w:t>
            </w:r>
          </w:p>
        </w:tc>
      </w:tr>
      <w:tr w:rsidR="00FD4591" w:rsidRPr="00204CFE" w14:paraId="1F76E887" w14:textId="77777777" w:rsidTr="007B5F45">
        <w:trPr>
          <w:trHeight w:val="287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BEBAA7E" w14:textId="63B36898" w:rsidR="00A369C1" w:rsidRPr="00204CFE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AF882EF" w14:textId="5B15859B" w:rsidR="00FD4591" w:rsidRPr="00204CFE" w:rsidRDefault="002E329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وشیمی و سلول فیزیولوژی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AC3D887" w14:textId="2E98BCB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6567461" w14:textId="3D069B53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87" w:type="dxa"/>
            <w:shd w:val="clear" w:color="auto" w:fill="auto"/>
          </w:tcPr>
          <w:p w14:paraId="1DBB9611" w14:textId="32448B48" w:rsidR="00FD4591" w:rsidRPr="00204CFE" w:rsidRDefault="002E329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گل شناسی تک یاخته ا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softHyphen/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ها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78C213" w14:textId="0AA8F4DD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9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3BA19B5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579278B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3EEE3D3" w14:textId="520423EA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وشیمی و سلول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EA6F7D0" w14:textId="2A217C4F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67D9817" w14:textId="69501DC1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694" w:type="dxa"/>
            <w:shd w:val="clear" w:color="auto" w:fill="auto"/>
          </w:tcPr>
          <w:p w14:paraId="0B4086AC" w14:textId="04C0D852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sz w:val="16"/>
                <w:szCs w:val="16"/>
                <w:rtl/>
              </w:rPr>
              <w:t>باکتری شناسی عمومی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7B1F91" w14:textId="51C62D8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087</w:t>
            </w:r>
          </w:p>
        </w:tc>
      </w:tr>
      <w:tr w:rsidR="00FD4591" w:rsidRPr="00204CFE" w14:paraId="7ED52EF6" w14:textId="77777777" w:rsidTr="007B5F45">
        <w:trPr>
          <w:trHeight w:val="421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FC33745" w14:textId="22E8469F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F2C1CB1" w14:textId="46AE2C5A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وشیمی و سلول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A55AF36" w14:textId="037BB7FC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2F564E" w14:textId="570F225A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87" w:type="dxa"/>
            <w:shd w:val="clear" w:color="auto" w:fill="auto"/>
          </w:tcPr>
          <w:p w14:paraId="770E9DD6" w14:textId="4D4F5C51" w:rsidR="00FD4591" w:rsidRPr="00204CFE" w:rsidRDefault="002E329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sz w:val="16"/>
                <w:szCs w:val="16"/>
                <w:rtl/>
              </w:rPr>
              <w:t xml:space="preserve">قارچ شناسی 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CA2118" w14:textId="15F4DF1B" w:rsidR="00FD4591" w:rsidRPr="00204CFE" w:rsidRDefault="002E329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1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3643D0F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78729CA" w14:textId="47DBCD4A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75AECD8" w14:textId="539CF7D0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وشمی و سلول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63CF8BB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1EE4BF" w14:textId="69FF113E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83A1974" w14:textId="330FD32B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sz w:val="16"/>
                <w:szCs w:val="16"/>
                <w:rtl/>
              </w:rPr>
              <w:t xml:space="preserve">ویروس شناسی 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EF351C" w14:textId="363BDD94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5</w:t>
            </w:r>
          </w:p>
        </w:tc>
      </w:tr>
      <w:tr w:rsidR="00FD4591" w:rsidRPr="00204CFE" w14:paraId="38B62FD0" w14:textId="77777777" w:rsidTr="007B5F45">
        <w:trPr>
          <w:trHeight w:val="287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377919F" w14:textId="5A5DFE41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D1A5D26" w14:textId="6AABC2D3" w:rsidR="00A369C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افت شناسی و فیزیو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7745338" w14:textId="5AB22005" w:rsidR="00FD4591" w:rsidRPr="00204CF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4A97211" w14:textId="3377C284" w:rsidR="00FD4591" w:rsidRPr="00204CF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2389F781" w14:textId="3A5B073F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آسیب شناسی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EE8D71E" w14:textId="500D2195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3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919023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C535A77" w14:textId="1456E719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4C27993" w14:textId="5503F83C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ب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ش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م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و سلول ف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ز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لوژ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3BEB712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6820FFE" w14:textId="279D5C18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694" w:type="dxa"/>
            <w:shd w:val="clear" w:color="auto" w:fill="auto"/>
          </w:tcPr>
          <w:p w14:paraId="56AC7709" w14:textId="66937026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گل شناسی (نماتد ها )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15F8676" w14:textId="143A1112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6</w:t>
            </w:r>
          </w:p>
        </w:tc>
      </w:tr>
      <w:tr w:rsidR="00A369C1" w:rsidRPr="00204CFE" w14:paraId="7832CE31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0551B53" w14:textId="62EFE924" w:rsidR="00A369C1" w:rsidRPr="00204CFE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C06140C" w14:textId="301D3DDA" w:rsidR="00A369C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و و فیز اختصاصی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03BE27B" w14:textId="47E1DD27" w:rsidR="00A369C1" w:rsidRPr="00204CF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6C6586" w14:textId="7506FE49" w:rsidR="00A369C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4D7F7B2E" w14:textId="092BF04A" w:rsidR="00A369C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سم شناسی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EA561B6" w14:textId="6637E1E9" w:rsidR="00A369C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6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9A26055" w14:textId="77777777" w:rsidR="00A369C1" w:rsidRPr="00204CFE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5564EDC" w14:textId="64EC60A1" w:rsidR="00A369C1" w:rsidRPr="00204CFE" w:rsidRDefault="00A369C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B1C0751" w14:textId="4D343BDD" w:rsidR="00A369C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ب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ش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م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و سلول ف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ز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لوژ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518D82" w14:textId="656CED32" w:rsidR="00A369C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CAEA153" w14:textId="28A49CBD" w:rsidR="00A369C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694" w:type="dxa"/>
            <w:shd w:val="clear" w:color="auto" w:fill="auto"/>
          </w:tcPr>
          <w:p w14:paraId="726FB29C" w14:textId="58BE9EF6" w:rsidR="00A369C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انگل شناس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(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رم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اتد ها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و سستودها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)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223F31F" w14:textId="0F3F52AF" w:rsidR="00A369C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7</w:t>
            </w:r>
          </w:p>
        </w:tc>
      </w:tr>
      <w:tr w:rsidR="00FD4591" w:rsidRPr="00204CFE" w14:paraId="5964B087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6805CDC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57750CA" w14:textId="0400E91A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باکتری شناسی عمومی 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D6352AA" w14:textId="249EFA50" w:rsidR="00FD4591" w:rsidRPr="00204CF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671235" w14:textId="677EDDE2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87" w:type="dxa"/>
            <w:shd w:val="clear" w:color="auto" w:fill="auto"/>
          </w:tcPr>
          <w:p w14:paraId="4B325BE9" w14:textId="3F41BC93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باکتری شناسی 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FCDF9F" w14:textId="58FD22F2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4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11BB8C5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F8C2786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ED4FDE0" w14:textId="2F702719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ب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ش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م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و سلول ف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ز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ولوژ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1C24B6" w14:textId="5C77A9D7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EB925A4" w14:textId="16913A56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FE60861" w14:textId="1A5C3976" w:rsidR="00FD4591" w:rsidRPr="00204CFE" w:rsidRDefault="0057344D" w:rsidP="007B5F4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sz w:val="16"/>
                <w:szCs w:val="16"/>
                <w:rtl/>
              </w:rPr>
              <w:t xml:space="preserve">ایمنی شناسی و سرم شناسی 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DC3832" w14:textId="2E0BD258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0</w:t>
            </w:r>
          </w:p>
        </w:tc>
      </w:tr>
      <w:tr w:rsidR="00FD4591" w:rsidRPr="00204CFE" w14:paraId="6971D651" w14:textId="77777777" w:rsidTr="007B5F45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FF83112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F7F42D3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03376D7" w14:textId="3EEDEBF3" w:rsidR="00FD4591" w:rsidRPr="00204CF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62D5F2" w14:textId="04155A0C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87" w:type="dxa"/>
            <w:shd w:val="clear" w:color="auto" w:fill="auto"/>
          </w:tcPr>
          <w:p w14:paraId="07B67577" w14:textId="4E5BBDE5" w:rsidR="00FD4591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داروسازی </w:t>
            </w: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DC513D1" w14:textId="6ECD834C" w:rsidR="00FD4591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03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C9644F8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E0A44C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40BFF60" w14:textId="77777777" w:rsidR="00FD4591" w:rsidRPr="00204CFE" w:rsidRDefault="00FD4591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510B2D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F267638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</w:tcPr>
          <w:p w14:paraId="41921703" w14:textId="77777777" w:rsidR="00FD4591" w:rsidRPr="00204CFE" w:rsidRDefault="00FD4591" w:rsidP="007B5F4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C89B1AC" w14:textId="77777777" w:rsidR="00FD4591" w:rsidRPr="00204CFE" w:rsidRDefault="00FD459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33E39" w:rsidRPr="00204CFE" w14:paraId="47424034" w14:textId="77777777" w:rsidTr="007B5F45">
        <w:trPr>
          <w:trHeight w:val="321"/>
          <w:jc w:val="center"/>
        </w:trPr>
        <w:tc>
          <w:tcPr>
            <w:tcW w:w="4631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01D1726" w14:textId="03C671C5" w:rsidR="00F33E39" w:rsidRPr="00204CFE" w:rsidRDefault="00A369C1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0DF5A2" w14:textId="77777777" w:rsidR="00F33E39" w:rsidRPr="00204CFE" w:rsidRDefault="00F33E39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D94FFC0" w14:textId="77777777" w:rsidR="00F33E39" w:rsidRPr="00204CFE" w:rsidRDefault="00F33E3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8242F8F" w14:textId="43B6BF09" w:rsidR="00F33E39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7</w:t>
            </w:r>
          </w:p>
        </w:tc>
        <w:tc>
          <w:tcPr>
            <w:tcW w:w="352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F414D60" w14:textId="77777777" w:rsidR="00F33E39" w:rsidRPr="00204CFE" w:rsidRDefault="00F33E39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53A5ED0C" w14:textId="77777777" w:rsidR="00AC2E47" w:rsidRDefault="00AC2E47" w:rsidP="00AC2E47">
      <w:pPr>
        <w:bidi/>
        <w:spacing w:after="0" w:line="240" w:lineRule="auto"/>
        <w:jc w:val="center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785B0CBD" w14:textId="77777777" w:rsidR="00543703" w:rsidRDefault="00543703" w:rsidP="00543703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tbl>
      <w:tblPr>
        <w:tblStyle w:val="TableGrid"/>
        <w:tblW w:w="16126" w:type="dxa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1967"/>
        <w:gridCol w:w="745"/>
        <w:gridCol w:w="665"/>
        <w:gridCol w:w="2563"/>
        <w:gridCol w:w="1098"/>
        <w:gridCol w:w="253"/>
        <w:gridCol w:w="898"/>
        <w:gridCol w:w="2121"/>
        <w:gridCol w:w="787"/>
        <w:gridCol w:w="631"/>
        <w:gridCol w:w="2556"/>
        <w:gridCol w:w="924"/>
      </w:tblGrid>
      <w:tr w:rsidR="00060819" w:rsidRPr="00204CFE" w14:paraId="4978C517" w14:textId="77777777" w:rsidTr="007B5F45">
        <w:trPr>
          <w:trHeight w:val="293"/>
          <w:jc w:val="center"/>
        </w:trPr>
        <w:tc>
          <w:tcPr>
            <w:tcW w:w="918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8049FA7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967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6DA036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0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CA80997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6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584B4C2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ششم</w:t>
            </w:r>
          </w:p>
        </w:tc>
        <w:tc>
          <w:tcPr>
            <w:tcW w:w="1098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F173438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5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83B1598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DB84C78" w14:textId="423B58A7" w:rsidR="00060819" w:rsidRPr="00204CFE" w:rsidRDefault="0097496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اساتید </w:t>
            </w:r>
          </w:p>
        </w:tc>
        <w:tc>
          <w:tcPr>
            <w:tcW w:w="2121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25A9925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18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8B1FC86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5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31A9F2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پنجم</w:t>
            </w:r>
          </w:p>
        </w:tc>
        <w:tc>
          <w:tcPr>
            <w:tcW w:w="924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51A021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060819" w:rsidRPr="00204CFE" w14:paraId="3B67010C" w14:textId="77777777" w:rsidTr="007B5F45">
        <w:trPr>
          <w:trHeight w:val="140"/>
          <w:jc w:val="center"/>
        </w:trPr>
        <w:tc>
          <w:tcPr>
            <w:tcW w:w="918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92DD88D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ED960DB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4657DE9" w14:textId="77777777" w:rsidR="00060819" w:rsidRPr="00204CFE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665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49C3102" w14:textId="77777777" w:rsidR="00060819" w:rsidRPr="00204CFE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63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710D9A5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8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C7A4017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8F9B88D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F29DF5A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vMerge/>
            <w:shd w:val="clear" w:color="auto" w:fill="auto"/>
            <w:vAlign w:val="center"/>
          </w:tcPr>
          <w:p w14:paraId="246A495A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1C8CCA61" w14:textId="77777777" w:rsidR="00060819" w:rsidRPr="00204CFE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603CA60E" w14:textId="77777777" w:rsidR="00060819" w:rsidRPr="00204CFE" w:rsidRDefault="00060819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1BB577B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24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17CED7" w14:textId="77777777" w:rsidR="00060819" w:rsidRPr="00204CFE" w:rsidRDefault="00060819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6E3093" w:rsidRPr="00204CFE" w14:paraId="1351CD6B" w14:textId="77777777" w:rsidTr="007B5F45">
        <w:trPr>
          <w:trHeight w:val="275"/>
          <w:jc w:val="center"/>
        </w:trPr>
        <w:tc>
          <w:tcPr>
            <w:tcW w:w="918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99FF542" w14:textId="77777777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96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890E542" w14:textId="069CBD98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9B7C741" w14:textId="70A1B4A9" w:rsidR="006E3093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A63DDE1" w14:textId="3F8CE203" w:rsidR="006E3093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43F5B4" w14:textId="73A88569" w:rsidR="006E3093" w:rsidRPr="00204CFE" w:rsidRDefault="00BA4A1E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ورزش 1</w:t>
            </w:r>
          </w:p>
        </w:tc>
        <w:tc>
          <w:tcPr>
            <w:tcW w:w="1098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E35C29E" w14:textId="583B8F39" w:rsidR="006E3093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1036004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F782B7F" w14:textId="77777777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02989F7" w14:textId="77777777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121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49EB90D" w14:textId="5048770C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82DE5FD" w14:textId="317EC7C7" w:rsidR="006E3093" w:rsidRPr="00204CF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3DCF293" w14:textId="661C888C" w:rsidR="006E3093" w:rsidRPr="00204CF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5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E52DF2B" w14:textId="7F37D95E" w:rsidR="006E3093" w:rsidRPr="00204CFE" w:rsidRDefault="00401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ربیت بدنی 1</w:t>
            </w:r>
          </w:p>
        </w:tc>
        <w:tc>
          <w:tcPr>
            <w:tcW w:w="924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C4878DE" w14:textId="289C4BC1" w:rsidR="006E3093" w:rsidRPr="00204CF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036003</w:t>
            </w:r>
          </w:p>
        </w:tc>
      </w:tr>
      <w:tr w:rsidR="00517444" w:rsidRPr="00204CFE" w14:paraId="1742E017" w14:textId="77777777" w:rsidTr="007B5F45">
        <w:trPr>
          <w:trHeight w:val="265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4424382" w14:textId="77777777" w:rsidR="00517444" w:rsidRPr="00204CFE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1967" w:type="dxa"/>
            <w:shd w:val="clear" w:color="auto" w:fill="auto"/>
            <w:vAlign w:val="center"/>
          </w:tcPr>
          <w:p w14:paraId="3D24B090" w14:textId="0B8DD39A" w:rsidR="00517444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آمار زیستی 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3965217" w14:textId="77777777" w:rsidR="00517444" w:rsidRPr="00204CFE" w:rsidRDefault="0051744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78D804A8" w14:textId="2897A021" w:rsidR="00517444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1237AC1A" w14:textId="6F71D692" w:rsidR="00517444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صول اپیدیمیولوژی 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CD219B7" w14:textId="5C2ADEC3" w:rsidR="00517444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62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3316B22" w14:textId="77777777" w:rsidR="00517444" w:rsidRPr="00204CFE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9E7AF53" w14:textId="25B5C3A5" w:rsidR="00517444" w:rsidRPr="00204CFE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083DD0EF" w14:textId="79C4DF9F" w:rsidR="00517444" w:rsidRPr="00204CFE" w:rsidRDefault="00517444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468502C4" w14:textId="70253A15" w:rsidR="00517444" w:rsidRPr="00204CFE" w:rsidRDefault="0051744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31" w:type="dxa"/>
            <w:shd w:val="clear" w:color="auto" w:fill="auto"/>
            <w:vAlign w:val="center"/>
          </w:tcPr>
          <w:p w14:paraId="77C7FDE7" w14:textId="77777777" w:rsidR="00517444" w:rsidRPr="00204CFE" w:rsidRDefault="00517444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E648BEA" w14:textId="5877347B" w:rsidR="00517444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مهندسی بافت</w:t>
            </w:r>
            <w:r w:rsidR="00401B9B"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25879BC" w14:textId="3C58EE21" w:rsidR="00517444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13</w:t>
            </w:r>
          </w:p>
        </w:tc>
      </w:tr>
      <w:tr w:rsidR="005B6F2B" w:rsidRPr="00204CFE" w14:paraId="0E3625DB" w14:textId="77777777" w:rsidTr="007B5F45">
        <w:trPr>
          <w:trHeight w:val="315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9B8E13" w14:textId="5AFB6AC0" w:rsidR="005B6F2B" w:rsidRPr="00204CFE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19A656D5" w14:textId="38274114" w:rsidR="005B6F2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زیست شناسی مولکولی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1D5DDA76" w14:textId="32122978" w:rsidR="005B6F2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3492935F" w14:textId="20BB3C32" w:rsidR="005B6F2B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762C6752" w14:textId="4041A41B" w:rsidR="005B6F2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روش های تشخیص مولکولی 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849D64" w14:textId="0DCE8168" w:rsidR="005B6F2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6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A96CEAF" w14:textId="77777777" w:rsidR="005B6F2B" w:rsidRPr="00204CFE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683E2BF" w14:textId="491F5367" w:rsidR="005B6F2B" w:rsidRPr="00204CFE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2C9E84B1" w14:textId="10C3D89E" w:rsidR="005B6F2B" w:rsidRPr="00204CFE" w:rsidRDefault="005B6F2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585542D5" w14:textId="6B4A8AA5" w:rsidR="005B6F2B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59F1B89F" w14:textId="37F06F25" w:rsidR="005B6F2B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944A466" w14:textId="74C08290" w:rsidR="005B6F2B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صول ایمنی  و حفاظت در آزمایشگاه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963A177" w14:textId="39AA70FE" w:rsidR="005B6F2B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7</w:t>
            </w:r>
          </w:p>
        </w:tc>
      </w:tr>
      <w:tr w:rsidR="00204B9B" w:rsidRPr="00204CFE" w14:paraId="0D0AC415" w14:textId="77777777" w:rsidTr="007B5F45">
        <w:trPr>
          <w:trHeight w:val="29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E56EAF2" w14:textId="7A3B1D3D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77801C14" w14:textId="387E1C73" w:rsidR="00BA4A1E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اکتری ، ویروس، قارچ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8C22720" w14:textId="17B2B478" w:rsidR="00204B9B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B63B3D8" w14:textId="17C77DDF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5AF7284E" w14:textId="1122D8E7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میکروب شناسی مواد غذایی 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D21313" w14:textId="5B1DD3EA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9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4329877" w14:textId="77777777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41001E5" w14:textId="51CF74AD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652580E9" w14:textId="3E262A95" w:rsidR="00204B9B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گل، باکتری ، ویروس، قارج، آسیب، فارما</w:t>
            </w:r>
          </w:p>
        </w:tc>
        <w:tc>
          <w:tcPr>
            <w:tcW w:w="787" w:type="dxa"/>
            <w:shd w:val="clear" w:color="auto" w:fill="auto"/>
            <w:vAlign w:val="center"/>
          </w:tcPr>
          <w:p w14:paraId="6ACF58DD" w14:textId="043F06E1" w:rsidR="00204B9B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2F90F78B" w14:textId="722FE139" w:rsidR="00204B9B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77560A4" w14:textId="4A7869C2" w:rsidR="00204B9B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آشنایی با بیماری های دامی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D0968EB" w14:textId="151F980E" w:rsidR="00204B9B" w:rsidRPr="00204CFE" w:rsidRDefault="0057344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1</w:t>
            </w:r>
          </w:p>
        </w:tc>
      </w:tr>
      <w:tr w:rsidR="00204B9B" w:rsidRPr="00204CFE" w14:paraId="5B8440BA" w14:textId="77777777" w:rsidTr="007B5F45">
        <w:trPr>
          <w:trHeight w:val="293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96F511B" w14:textId="48DDB707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25B5B84D" w14:textId="2260AF41" w:rsidR="00BA4A1E" w:rsidRPr="00204CFE" w:rsidRDefault="009D4858" w:rsidP="009D4858">
            <w:pPr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صول ایمنی</w:t>
            </w:r>
          </w:p>
          <w:p w14:paraId="7E87508C" w14:textId="500B78E8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2829FF99" w14:textId="77777777" w:rsidR="00204B9B" w:rsidRPr="00204CFE" w:rsidRDefault="00204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6E3F6A6B" w14:textId="6D110F0F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11E282E9" w14:textId="06CB79E1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صول کنترل تجهیزات آزمایشگاهی کیفی 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9C4D7D2" w14:textId="7D44E39B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8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F986F73" w14:textId="77777777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5F878A7" w14:textId="2D0CD23F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48396B65" w14:textId="4EE066B3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انگل، باکتر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، و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روس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قارج، آس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ب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فارما</w:t>
            </w:r>
          </w:p>
        </w:tc>
        <w:tc>
          <w:tcPr>
            <w:tcW w:w="787" w:type="dxa"/>
            <w:shd w:val="clear" w:color="auto" w:fill="auto"/>
            <w:vAlign w:val="center"/>
          </w:tcPr>
          <w:p w14:paraId="5DD9DB87" w14:textId="77E0401B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09C7C215" w14:textId="1BC06344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F6D52A8" w14:textId="2D8B3E5A" w:rsidR="00204B9B" w:rsidRPr="00204CFE" w:rsidRDefault="0057344D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ماری های قابل انتقال بین انسان و حیوان</w:t>
            </w:r>
            <w:r w:rsidR="00401B9B"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008C542" w14:textId="5F0BF24E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4</w:t>
            </w:r>
          </w:p>
        </w:tc>
      </w:tr>
      <w:tr w:rsidR="006E3093" w:rsidRPr="00204CFE" w14:paraId="1A1C39CF" w14:textId="77777777" w:rsidTr="007B5F45">
        <w:trPr>
          <w:trHeight w:val="190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B411E8" w14:textId="7CC369C5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461FF887" w14:textId="0B82F0C1" w:rsidR="006E3093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ماری های دام و زئونوزها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38E27A3" w14:textId="77777777" w:rsidR="006E3093" w:rsidRPr="00204CFE" w:rsidRDefault="006E3093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0F9374D4" w14:textId="51D1AFA0" w:rsidR="006E3093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26F5AFF9" w14:textId="41D006CC" w:rsidR="006E3093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صول بهداشت و بازرسی گوشت و فرآوردهای آن 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A6CBDD2" w14:textId="3209B59B" w:rsidR="006E3093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2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8BAFD5F" w14:textId="77777777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38972EC8" w14:textId="5FEA78DA" w:rsidR="006E3093" w:rsidRPr="00204CFE" w:rsidRDefault="006E3093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212447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یوشیمی،</w:t>
            </w:r>
          </w:p>
          <w:p w14:paraId="1AEA7F82" w14:textId="205A7402" w:rsidR="006E3093" w:rsidRPr="00204CFE" w:rsidRDefault="009D4858" w:rsidP="009D4858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فیزیولوژی 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2A5154" w14:textId="51BC3895" w:rsidR="006E3093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7ED8B6" w14:textId="77777777" w:rsidR="006E3093" w:rsidRPr="00204CFE" w:rsidRDefault="006E3093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4C85C1" w14:textId="4FE48C9F" w:rsidR="006E3093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کلینیکال پاتولوژی </w:t>
            </w:r>
          </w:p>
        </w:tc>
        <w:tc>
          <w:tcPr>
            <w:tcW w:w="924" w:type="dxa"/>
            <w:tcBorders>
              <w:bottom w:val="single" w:sz="4" w:space="0" w:color="auto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2B3E31B" w14:textId="5E1FB19A" w:rsidR="006E3093" w:rsidRPr="00204CFE" w:rsidRDefault="009D4858" w:rsidP="0057344D">
            <w:pPr>
              <w:bidi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5</w:t>
            </w:r>
          </w:p>
        </w:tc>
      </w:tr>
      <w:tr w:rsidR="00204B9B" w:rsidRPr="00204CFE" w14:paraId="1E29C147" w14:textId="77777777" w:rsidTr="007B5F45">
        <w:trPr>
          <w:trHeight w:val="85"/>
          <w:jc w:val="center"/>
        </w:trPr>
        <w:tc>
          <w:tcPr>
            <w:tcW w:w="918" w:type="dxa"/>
            <w:tcBorders>
              <w:top w:val="single" w:sz="4" w:space="0" w:color="auto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47E2887B" w14:textId="6FBDAFC9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9AB141" w14:textId="2AB52A6A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باکتری شناسی اختصاصی</w:t>
            </w:r>
          </w:p>
        </w:tc>
        <w:tc>
          <w:tcPr>
            <w:tcW w:w="7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8EDD1C" w14:textId="5D56833B" w:rsidR="00204B9B" w:rsidRPr="00204CFE" w:rsidRDefault="00BA4A1E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C5547D" w14:textId="445FB3A0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4706AB" w14:textId="5945CFD9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کنیک های تشخیص باکتری شناسی</w:t>
            </w:r>
          </w:p>
        </w:tc>
        <w:tc>
          <w:tcPr>
            <w:tcW w:w="1098" w:type="dxa"/>
            <w:tcBorders>
              <w:top w:val="single" w:sz="4" w:space="0" w:color="auto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8D79DFF" w14:textId="6BEFC777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8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2D50B3D" w14:textId="77777777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21D0791" w14:textId="412B255A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2EB80870" w14:textId="57A56EED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بیوشمی </w:t>
            </w:r>
          </w:p>
        </w:tc>
        <w:tc>
          <w:tcPr>
            <w:tcW w:w="787" w:type="dxa"/>
            <w:shd w:val="clear" w:color="auto" w:fill="auto"/>
            <w:vAlign w:val="center"/>
          </w:tcPr>
          <w:p w14:paraId="65288475" w14:textId="2F8510D1" w:rsidR="00204B9B" w:rsidRPr="00204CF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5E6E7031" w14:textId="0CA6D93C" w:rsidR="00204B9B" w:rsidRPr="00204CFE" w:rsidRDefault="00401B9B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DD2F306" w14:textId="5342E604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زیست شناسی مولکولی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0C2043F" w14:textId="3BA95B12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5</w:t>
            </w:r>
          </w:p>
        </w:tc>
      </w:tr>
      <w:tr w:rsidR="00204B9B" w:rsidRPr="00204CFE" w14:paraId="012BBDEC" w14:textId="77777777" w:rsidTr="007B5F45">
        <w:trPr>
          <w:trHeight w:val="17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2E872D8" w14:textId="5B0DB0B9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6A8AAF31" w14:textId="02FDD495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قارچ شناسی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56FEC20" w14:textId="310B8865" w:rsidR="00204B9B" w:rsidRPr="00204CF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1C27519" w14:textId="53E6C234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6C130204" w14:textId="5CF86B2E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کنیک های تشخیص قارچ شناسی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0414DAA" w14:textId="7C5A6BBD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0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44D3020" w14:textId="77777777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3C0C66" w14:textId="2F44C596" w:rsidR="00204B9B" w:rsidRPr="00204CFE" w:rsidRDefault="00204B9B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0AB4778E" w14:textId="20DDD755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زبان عمومی</w:t>
            </w:r>
          </w:p>
        </w:tc>
        <w:tc>
          <w:tcPr>
            <w:tcW w:w="787" w:type="dxa"/>
            <w:shd w:val="clear" w:color="auto" w:fill="auto"/>
            <w:vAlign w:val="center"/>
          </w:tcPr>
          <w:p w14:paraId="485B3589" w14:textId="0344F7FC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6E21B663" w14:textId="5F0B90FB" w:rsidR="00204B9B" w:rsidRPr="00204CFE" w:rsidRDefault="00951DE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E5EEA34" w14:textId="52080E63" w:rsidR="00204B9B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  <w:t xml:space="preserve">زبان انگلیسی برای علوم آزمایشگاهی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A4B98A5" w14:textId="5EFFFF7E" w:rsidR="00204B9B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7</w:t>
            </w:r>
          </w:p>
        </w:tc>
      </w:tr>
      <w:tr w:rsidR="00DA536A" w:rsidRPr="00204CFE" w14:paraId="1A6AB19A" w14:textId="77777777" w:rsidTr="007B5F45">
        <w:trPr>
          <w:trHeight w:val="17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621C142" w14:textId="3741890B" w:rsidR="00DA536A" w:rsidRPr="00204CFE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57FFAF22" w14:textId="5C323890" w:rsidR="00DA536A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گل شناسی نماتدها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6EE8C7F" w14:textId="1C71CD5B" w:rsidR="00DA536A" w:rsidRPr="00204CFE" w:rsidRDefault="008A56AD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08908FE6" w14:textId="43DE696B" w:rsidR="00DA536A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2CED2107" w14:textId="68EC9040" w:rsidR="00DA536A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تکنیک های تشخیص انگل شناسی </w:t>
            </w: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18E568" w14:textId="5A19657E" w:rsidR="00DA536A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2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62594C7" w14:textId="77777777" w:rsidR="00DA536A" w:rsidRPr="00204CFE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AC999DF" w14:textId="77777777" w:rsidR="00DA536A" w:rsidRPr="00204CFE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4320B1FD" w14:textId="77777777" w:rsidR="00DA536A" w:rsidRPr="00204CFE" w:rsidRDefault="00DA536A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585916AB" w14:textId="77777777" w:rsidR="00DA536A" w:rsidRPr="00204CFE" w:rsidRDefault="00DA536A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31" w:type="dxa"/>
            <w:shd w:val="clear" w:color="auto" w:fill="auto"/>
            <w:vAlign w:val="center"/>
          </w:tcPr>
          <w:p w14:paraId="6CC77D34" w14:textId="0AA8DAFC" w:rsidR="00DA536A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C1B20FD" w14:textId="362C9EB2" w:rsidR="00DA536A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  <w:t xml:space="preserve">فوانین مدیریت و اخلاق حرفه ای در آزمایشگاه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7CD4F5E" w14:textId="120FFEA6" w:rsidR="00DA536A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8</w:t>
            </w:r>
          </w:p>
        </w:tc>
      </w:tr>
      <w:tr w:rsidR="009D4858" w:rsidRPr="00204CFE" w14:paraId="4DDE907F" w14:textId="77777777" w:rsidTr="007B5F45">
        <w:trPr>
          <w:trHeight w:val="17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3D42731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0CF06722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7DB13F24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65" w:type="dxa"/>
            <w:shd w:val="clear" w:color="auto" w:fill="auto"/>
            <w:vAlign w:val="center"/>
          </w:tcPr>
          <w:p w14:paraId="13D04656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38270744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C4E941E" w14:textId="77777777" w:rsidR="009D4858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D95299F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E6ABA16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3F71CB9D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0B9D15EA" w14:textId="77777777" w:rsidR="009D4858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31" w:type="dxa"/>
            <w:shd w:val="clear" w:color="auto" w:fill="auto"/>
            <w:vAlign w:val="center"/>
          </w:tcPr>
          <w:p w14:paraId="245E5740" w14:textId="67FE60EE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245F04A" w14:textId="535B1340" w:rsidR="009D4858" w:rsidRPr="00204CFE" w:rsidRDefault="009D4858" w:rsidP="007B5F45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  <w:t xml:space="preserve">تکنیک های تولید مثل دام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0203001" w14:textId="7C684F02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10</w:t>
            </w:r>
          </w:p>
        </w:tc>
      </w:tr>
      <w:tr w:rsidR="009D4858" w:rsidRPr="00204CFE" w14:paraId="449C0F48" w14:textId="77777777" w:rsidTr="007B5F45">
        <w:trPr>
          <w:trHeight w:val="172"/>
          <w:jc w:val="center"/>
        </w:trPr>
        <w:tc>
          <w:tcPr>
            <w:tcW w:w="91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59E1A85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967" w:type="dxa"/>
            <w:shd w:val="clear" w:color="auto" w:fill="auto"/>
            <w:vAlign w:val="center"/>
          </w:tcPr>
          <w:p w14:paraId="7D6C3C8D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45" w:type="dxa"/>
            <w:shd w:val="clear" w:color="auto" w:fill="auto"/>
            <w:vAlign w:val="center"/>
          </w:tcPr>
          <w:p w14:paraId="3C5BDE11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65" w:type="dxa"/>
            <w:shd w:val="clear" w:color="auto" w:fill="auto"/>
            <w:vAlign w:val="center"/>
          </w:tcPr>
          <w:p w14:paraId="2B62FAEF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0F41649D" w14:textId="77777777" w:rsidR="009D4858" w:rsidRPr="00204CFE" w:rsidRDefault="009D4858" w:rsidP="007B5F45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8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ABDA0F1" w14:textId="77777777" w:rsidR="009D4858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7D42973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98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146E9D5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121" w:type="dxa"/>
            <w:shd w:val="clear" w:color="auto" w:fill="auto"/>
            <w:vAlign w:val="center"/>
          </w:tcPr>
          <w:p w14:paraId="78856E09" w14:textId="77777777" w:rsidR="009D4858" w:rsidRPr="00204CFE" w:rsidRDefault="009D4858" w:rsidP="007B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31DB516C" w14:textId="77777777" w:rsidR="009D4858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31" w:type="dxa"/>
            <w:shd w:val="clear" w:color="auto" w:fill="auto"/>
            <w:vAlign w:val="center"/>
          </w:tcPr>
          <w:p w14:paraId="45CF6357" w14:textId="37435F46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022E8E8" w14:textId="26BCE253" w:rsidR="009D4858" w:rsidRPr="00204CFE" w:rsidRDefault="009D4858" w:rsidP="007B5F45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  <w:lang w:bidi="fa-IR"/>
              </w:rPr>
              <w:t xml:space="preserve">روش های نمونه گیری درمانگاهی </w:t>
            </w:r>
          </w:p>
        </w:tc>
        <w:tc>
          <w:tcPr>
            <w:tcW w:w="924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64DE021" w14:textId="62773516" w:rsidR="009D4858" w:rsidRPr="00204CFE" w:rsidRDefault="009D4858" w:rsidP="007B5F45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6</w:t>
            </w:r>
          </w:p>
        </w:tc>
      </w:tr>
      <w:tr w:rsidR="000E2968" w:rsidRPr="00204CFE" w14:paraId="7FB666E2" w14:textId="77777777" w:rsidTr="007B5F45">
        <w:trPr>
          <w:trHeight w:val="309"/>
          <w:jc w:val="center"/>
        </w:trPr>
        <w:tc>
          <w:tcPr>
            <w:tcW w:w="4295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A2C1C84" w14:textId="4AFBBB8A" w:rsidR="000E2968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9</w:t>
            </w:r>
          </w:p>
        </w:tc>
        <w:tc>
          <w:tcPr>
            <w:tcW w:w="366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94EB6F0" w14:textId="77777777" w:rsidR="000E2968" w:rsidRPr="00204CFE" w:rsidRDefault="000E2968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5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BCCFDDD" w14:textId="77777777" w:rsidR="000E2968" w:rsidRPr="00204CFE" w:rsidRDefault="000E296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443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233D79C" w14:textId="4A5E80A1" w:rsidR="000E2968" w:rsidRPr="00204CFE" w:rsidRDefault="009D4858" w:rsidP="007B5F4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9</w:t>
            </w:r>
          </w:p>
        </w:tc>
        <w:tc>
          <w:tcPr>
            <w:tcW w:w="348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9E34AB8" w14:textId="77777777" w:rsidR="000E2968" w:rsidRPr="00204CFE" w:rsidRDefault="000E2968" w:rsidP="007B5F45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1395D77A" w14:textId="77777777" w:rsidR="00AC2E47" w:rsidRPr="00AC2E47" w:rsidRDefault="00AC2E47" w:rsidP="00AC2E47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79BE8E61" w14:textId="77777777" w:rsidR="0059369B" w:rsidRPr="00AC2E47" w:rsidRDefault="0059369B" w:rsidP="0059369B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tbl>
      <w:tblPr>
        <w:tblStyle w:val="TableGrid"/>
        <w:tblW w:w="16175" w:type="dxa"/>
        <w:jc w:val="center"/>
        <w:tblLayout w:type="fixed"/>
        <w:tblLook w:val="04A0" w:firstRow="1" w:lastRow="0" w:firstColumn="1" w:lastColumn="0" w:noHBand="0" w:noVBand="1"/>
      </w:tblPr>
      <w:tblGrid>
        <w:gridCol w:w="896"/>
        <w:gridCol w:w="2040"/>
        <w:gridCol w:w="670"/>
        <w:gridCol w:w="783"/>
        <w:gridCol w:w="2426"/>
        <w:gridCol w:w="1147"/>
        <w:gridCol w:w="289"/>
        <w:gridCol w:w="831"/>
        <w:gridCol w:w="2192"/>
        <w:gridCol w:w="671"/>
        <w:gridCol w:w="720"/>
        <w:gridCol w:w="2568"/>
        <w:gridCol w:w="942"/>
      </w:tblGrid>
      <w:tr w:rsidR="005E43B5" w:rsidRPr="00204CFE" w14:paraId="3D7B6362" w14:textId="77777777" w:rsidTr="006C59D7">
        <w:trPr>
          <w:trHeight w:val="345"/>
          <w:jc w:val="center"/>
        </w:trPr>
        <w:tc>
          <w:tcPr>
            <w:tcW w:w="896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E691AA6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2040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300C13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45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B4C1076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42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0207DB8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هشتم</w:t>
            </w:r>
          </w:p>
        </w:tc>
        <w:tc>
          <w:tcPr>
            <w:tcW w:w="114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983E99D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9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4A609D9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0D48D31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2192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53975F4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39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86EF3B9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6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388D120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هفتم</w:t>
            </w:r>
          </w:p>
        </w:tc>
        <w:tc>
          <w:tcPr>
            <w:tcW w:w="94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2CBBF6B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5E43B5" w:rsidRPr="00204CFE" w14:paraId="4112A51A" w14:textId="77777777" w:rsidTr="006C59D7">
        <w:trPr>
          <w:trHeight w:val="164"/>
          <w:jc w:val="center"/>
        </w:trPr>
        <w:tc>
          <w:tcPr>
            <w:tcW w:w="896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1A07594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vMerge/>
            <w:shd w:val="clear" w:color="auto" w:fill="auto"/>
            <w:vAlign w:val="center"/>
          </w:tcPr>
          <w:p w14:paraId="43CB737A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6F19D873" w14:textId="77777777" w:rsidR="00F831F2" w:rsidRPr="00204CFE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D919868" w14:textId="77777777" w:rsidR="00F831F2" w:rsidRPr="00204CFE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426" w:type="dxa"/>
            <w:shd w:val="clear" w:color="auto" w:fill="auto"/>
            <w:vAlign w:val="center"/>
          </w:tcPr>
          <w:p w14:paraId="6590A585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47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92AD40D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B15F6C6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A8F41B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A9721F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F8BDF95" w14:textId="77777777" w:rsidR="00F831F2" w:rsidRPr="00204CFE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40D4C8A" w14:textId="77777777" w:rsidR="00F831F2" w:rsidRPr="00204CFE" w:rsidRDefault="00F831F2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6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D3E3C3F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4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9A2F3B" w14:textId="77777777" w:rsidR="00F831F2" w:rsidRPr="00204CFE" w:rsidRDefault="00F831F2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DA536A" w:rsidRPr="00204CFE" w14:paraId="39BB62DD" w14:textId="77777777" w:rsidTr="006C59D7">
        <w:trPr>
          <w:trHeight w:val="535"/>
          <w:jc w:val="center"/>
        </w:trPr>
        <w:tc>
          <w:tcPr>
            <w:tcW w:w="896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354B8E8" w14:textId="49867A2D" w:rsidR="00DA536A" w:rsidRPr="00204CFE" w:rsidRDefault="00DA536A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4464351" w14:textId="7F8918B9" w:rsidR="00DA536A" w:rsidRPr="00204CFE" w:rsidRDefault="00DA536A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6916C9E" w14:textId="3517EB88" w:rsidR="00DA536A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8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00D359" w14:textId="0FFF3569" w:rsidR="00DA536A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426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EB8D12D" w14:textId="0173B3EB" w:rsidR="00DA536A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اخلاق اسلامی </w:t>
            </w:r>
          </w:p>
        </w:tc>
        <w:tc>
          <w:tcPr>
            <w:tcW w:w="114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3D8F01" w14:textId="499CB883" w:rsidR="00DA536A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034004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BA3E352" w14:textId="77777777" w:rsidR="00DA536A" w:rsidRPr="00204CFE" w:rsidRDefault="00DA536A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49547EFB" w14:textId="77777777" w:rsidR="00DA536A" w:rsidRPr="00204CFE" w:rsidRDefault="00DA536A" w:rsidP="00870BA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192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99833E2" w14:textId="6B7F8C65" w:rsidR="00DA536A" w:rsidRPr="00204CFE" w:rsidRDefault="00DA536A" w:rsidP="00870BA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0B30A0" w14:textId="77777777" w:rsidR="00DA536A" w:rsidRPr="00204CFE" w:rsidRDefault="00DA536A" w:rsidP="00870BA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B556DED" w14:textId="77777777" w:rsidR="00DA536A" w:rsidRPr="00204CFE" w:rsidRDefault="00DA536A" w:rsidP="00870BA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766E40E" w14:textId="24E2166C" w:rsidR="00DA536A" w:rsidRPr="00204CFE" w:rsidRDefault="00455F45" w:rsidP="00870BA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تفسير موضوعي قرآن</w:t>
            </w:r>
          </w:p>
        </w:tc>
        <w:tc>
          <w:tcPr>
            <w:tcW w:w="94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147C774" w14:textId="0A2559C8" w:rsidR="00DA536A" w:rsidRPr="00204CFE" w:rsidRDefault="00455F45" w:rsidP="00870BA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1034007</w:t>
            </w:r>
          </w:p>
        </w:tc>
      </w:tr>
      <w:tr w:rsidR="005E43B5" w:rsidRPr="00204CFE" w14:paraId="6035A243" w14:textId="77777777" w:rsidTr="006C59D7">
        <w:trPr>
          <w:trHeight w:val="362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4CC9B31" w14:textId="516F8495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186A831D" w14:textId="7E669492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4934C0FB" w14:textId="57D10D62" w:rsidR="00023073" w:rsidRPr="00204CFE" w:rsidRDefault="00AD3BF1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7DC4809" w14:textId="01C555DF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8C4357F" w14:textId="679CEBDB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پروژه تحصیلی </w:t>
            </w: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A4513C5" w14:textId="083B43A4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02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7141CC0" w14:textId="77777777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99F9D5B" w14:textId="2243F3BB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7B64A151" w14:textId="2975AB93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نگل شناسی بندپایان و تک یاخته ها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5E8DAAF7" w14:textId="3E0F4965" w:rsidR="00023073" w:rsidRPr="00204CF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E4C062" w14:textId="6DDED747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68" w:type="dxa"/>
            <w:shd w:val="clear" w:color="auto" w:fill="auto"/>
            <w:vAlign w:val="center"/>
          </w:tcPr>
          <w:p w14:paraId="11B57D12" w14:textId="6CBEA738" w:rsidR="00023073" w:rsidRPr="00204CFE" w:rsidRDefault="00C7789D" w:rsidP="003761F6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کنیک های تشخیص انگل شناسی کرم ها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8BCC9D" w14:textId="2ABB48A6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1</w:t>
            </w:r>
          </w:p>
        </w:tc>
      </w:tr>
      <w:tr w:rsidR="005E43B5" w:rsidRPr="00204CFE" w14:paraId="7200D838" w14:textId="77777777" w:rsidTr="006C59D7">
        <w:trPr>
          <w:trHeight w:val="326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49ECEAB" w14:textId="5955F39C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5B6B1FEE" w14:textId="405EA504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37B4D4F0" w14:textId="40654D02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F59CF1C" w14:textId="0A7C0470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36B296F" w14:textId="6A618DF8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ارآموزی آزمایشگاهی مرکز تشخیص 1</w:t>
            </w: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1214D01" w14:textId="360BE995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01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5941CB8" w14:textId="77777777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E1E9443" w14:textId="23EA11CB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662AAAE0" w14:textId="16CD8E57" w:rsidR="00023073" w:rsidRPr="00204CFE" w:rsidRDefault="00C7789D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سم شناسی 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0DEA39BB" w14:textId="4D2940AD" w:rsidR="00023073" w:rsidRPr="00204CF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B5730D" w14:textId="06E986DA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68" w:type="dxa"/>
            <w:shd w:val="clear" w:color="auto" w:fill="auto"/>
            <w:vAlign w:val="center"/>
          </w:tcPr>
          <w:p w14:paraId="650BBBCC" w14:textId="3BAFF850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تکنیک های تشخیص سم شناسی 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E30678A" w14:textId="343F3EBC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3</w:t>
            </w:r>
          </w:p>
        </w:tc>
      </w:tr>
      <w:tr w:rsidR="00DA536A" w:rsidRPr="00204CFE" w14:paraId="7E793DCC" w14:textId="77777777" w:rsidTr="006C59D7">
        <w:trPr>
          <w:trHeight w:val="366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573DA4D" w14:textId="52BA7A26" w:rsidR="00DA536A" w:rsidRPr="00204CFE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688A7C7C" w14:textId="09ED6D96" w:rsidR="00DA536A" w:rsidRPr="00204CFE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23D689F3" w14:textId="2EF5A618" w:rsidR="00DA536A" w:rsidRPr="00204CFE" w:rsidRDefault="00DA536A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7876EE24" w14:textId="52C2E78C" w:rsidR="00DA536A" w:rsidRPr="00204CFE" w:rsidRDefault="00DA536A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059AC422" w14:textId="09481FB9" w:rsidR="00DA536A" w:rsidRPr="00204CFE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D62F2F1" w14:textId="20F1AECD" w:rsidR="00DA536A" w:rsidRPr="00204CFE" w:rsidRDefault="00DA536A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80ECFEE" w14:textId="77777777" w:rsidR="00DA536A" w:rsidRPr="00204CFE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B4BC921" w14:textId="65B96FD0" w:rsidR="00DA536A" w:rsidRPr="00204CFE" w:rsidRDefault="00DA536A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556FF7F0" w14:textId="32D0D6A9" w:rsidR="00DA536A" w:rsidRPr="00204CFE" w:rsidRDefault="00C7789D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یمنی- سرم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4387A341" w14:textId="74D0843D" w:rsidR="00DA536A" w:rsidRPr="00204CFE" w:rsidRDefault="00455F45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58ED220" w14:textId="3D711D3A" w:rsidR="00DA536A" w:rsidRPr="00204CFE" w:rsidRDefault="00C7789D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31FE37B" w14:textId="620D91FB" w:rsidR="00DA536A" w:rsidRPr="00204CFE" w:rsidRDefault="00C7789D" w:rsidP="00DA536A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>تکن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ک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ها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تشخ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ص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ا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 w:hint="eastAsia"/>
                <w:color w:val="000000" w:themeColor="text1"/>
                <w:sz w:val="16"/>
                <w:szCs w:val="16"/>
                <w:rtl/>
              </w:rPr>
              <w:t>من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شناس</w:t>
            </w: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ی</w:t>
            </w:r>
            <w:r w:rsidRPr="00204CFE">
              <w:rPr>
                <w:rFonts w:cs="B Nazanin"/>
                <w:color w:val="000000" w:themeColor="text1"/>
                <w:sz w:val="16"/>
                <w:szCs w:val="16"/>
                <w:rtl/>
              </w:rPr>
              <w:t xml:space="preserve"> و سرم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9668E98" w14:textId="2F53FE0A" w:rsidR="00DA536A" w:rsidRPr="00204CFE" w:rsidRDefault="00C7789D" w:rsidP="00DA536A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  <w:t>5012394</w:t>
            </w:r>
          </w:p>
        </w:tc>
      </w:tr>
      <w:tr w:rsidR="005E43B5" w:rsidRPr="00204CFE" w14:paraId="59C6B5BB" w14:textId="77777777" w:rsidTr="006C59D7">
        <w:trPr>
          <w:trHeight w:val="6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C44C07C" w14:textId="3E3E2AF6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49914D0" w14:textId="7EB82826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3FC03924" w14:textId="3259A701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4C5D0227" w14:textId="1A39D2CC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7287779" w14:textId="7FDA9297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7C269C" w14:textId="27D64720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3E21DB6" w14:textId="77777777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49AD6AA" w14:textId="16035AF4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032A01DE" w14:textId="52CB8E7C" w:rsidR="00023073" w:rsidRPr="00204CFE" w:rsidRDefault="00023073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7D964769" w14:textId="77777777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93E75F8" w14:textId="5AAA5B51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3C406803" w14:textId="16017029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تکنیک های تهیه مقاطع بافتی 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E3086B" w14:textId="6E83BE20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14</w:t>
            </w:r>
          </w:p>
        </w:tc>
      </w:tr>
      <w:tr w:rsidR="005E43B5" w:rsidRPr="00204CFE" w14:paraId="0FA1ED28" w14:textId="77777777" w:rsidTr="006C59D7">
        <w:trPr>
          <w:trHeight w:val="489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7369E00" w14:textId="56ECE690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5584263" w14:textId="79E925B3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65F7A861" w14:textId="3468A5CF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90377F6" w14:textId="3758AAB6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451E19B2" w14:textId="7F36A343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ECC88C6" w14:textId="62737110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7A7D5DD" w14:textId="77777777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CC4797D" w14:textId="691FF430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1875BA81" w14:textId="32516E10" w:rsidR="00023073" w:rsidRPr="00204CFE" w:rsidRDefault="00C7789D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بیوشیمی </w:t>
            </w:r>
          </w:p>
        </w:tc>
        <w:tc>
          <w:tcPr>
            <w:tcW w:w="671" w:type="dxa"/>
            <w:shd w:val="clear" w:color="auto" w:fill="auto"/>
            <w:vAlign w:val="center"/>
          </w:tcPr>
          <w:p w14:paraId="7780B7B5" w14:textId="40A6B2CE" w:rsidR="00023073" w:rsidRPr="00204CF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149A95" w14:textId="6E136DC0" w:rsidR="00023073" w:rsidRPr="00204CFE" w:rsidRDefault="00455F45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517B1B79" w14:textId="6FFA6209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شیمی مواد غذایی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D9C686" w14:textId="7D8F79B7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0</w:t>
            </w:r>
          </w:p>
        </w:tc>
      </w:tr>
      <w:tr w:rsidR="002D1FEE" w:rsidRPr="00204CFE" w14:paraId="498913EE" w14:textId="77777777" w:rsidTr="006C59D7">
        <w:trPr>
          <w:trHeight w:val="489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7A04DD5" w14:textId="77777777" w:rsidR="002D1FEE" w:rsidRPr="00204CFE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BD6AAD0" w14:textId="77777777" w:rsidR="002D1FEE" w:rsidRPr="00204CFE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0563BD84" w14:textId="77777777" w:rsidR="002D1FEE" w:rsidRPr="00204CFE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5E6A1D29" w14:textId="77777777" w:rsidR="002D1FEE" w:rsidRPr="00204CFE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7ED8E2E" w14:textId="77777777" w:rsidR="002D1FEE" w:rsidRPr="00204CFE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F743DD8" w14:textId="77777777" w:rsidR="002D1FEE" w:rsidRPr="00204CFE" w:rsidRDefault="002D1FEE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9757E15" w14:textId="77777777" w:rsidR="002D1FEE" w:rsidRPr="00204CFE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B72B3B5" w14:textId="77777777" w:rsidR="002D1FEE" w:rsidRPr="00204CFE" w:rsidRDefault="002D1FEE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7A651CEA" w14:textId="77777777" w:rsidR="002D1FEE" w:rsidRPr="00204CFE" w:rsidRDefault="002D1FEE" w:rsidP="00455F45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14132815" w14:textId="570FD81F" w:rsidR="002D1FEE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DF576D6" w14:textId="71294382" w:rsidR="002D1FEE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0CDCB4FB" w14:textId="260FE64C" w:rsidR="002D1FEE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ارورزی آزمایشگاهی مرکز تشخیص1</w:t>
            </w:r>
            <w:r w:rsidR="002D1FEE"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A17AE5E" w14:textId="46CB3CBB" w:rsidR="002D1FEE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99</w:t>
            </w:r>
          </w:p>
        </w:tc>
      </w:tr>
      <w:tr w:rsidR="005E43B5" w:rsidRPr="00204CFE" w14:paraId="5A5F279B" w14:textId="77777777" w:rsidTr="006C59D7">
        <w:trPr>
          <w:trHeight w:val="3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5213CF5A" w14:textId="7202E93E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5D0695E5" w14:textId="00583373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60B1691A" w14:textId="2DADC4E0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119EE67" w14:textId="5F99D059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2ADBA4BC" w14:textId="6E223DA5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74B866E" w14:textId="77777777" w:rsidR="00023073" w:rsidRPr="00204CFE" w:rsidRDefault="00023073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7710466" w14:textId="77777777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5C2A01D" w14:textId="45115972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168530F6" w14:textId="240FA9CB" w:rsidR="00023073" w:rsidRPr="00204CFE" w:rsidRDefault="00023073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0EB3F83B" w14:textId="31C74791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469F04" w14:textId="53964DD6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54F1D0B" w14:textId="499ECE76" w:rsidR="00023073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کارورزی آزمایشگاهی مرکز تشخیص 2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719F881" w14:textId="5D590937" w:rsidR="00023073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00</w:t>
            </w:r>
          </w:p>
        </w:tc>
      </w:tr>
      <w:tr w:rsidR="00C7789D" w:rsidRPr="00204CFE" w14:paraId="59A332B6" w14:textId="77777777" w:rsidTr="006C59D7">
        <w:trPr>
          <w:trHeight w:val="3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A0238CD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3249D230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55113A60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0F964E5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4AA06DDF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A3E533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59C7932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EE23853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579794BA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6D3195D5" w14:textId="77777777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24E0CA9" w14:textId="128BBBDA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274861AC" w14:textId="1FA831D0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روش تحقیق و نگارش متن های علمی 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ED7D8C1" w14:textId="27433BF5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11</w:t>
            </w:r>
          </w:p>
        </w:tc>
      </w:tr>
      <w:tr w:rsidR="00C7789D" w:rsidRPr="00204CFE" w14:paraId="32F1C1C7" w14:textId="77777777" w:rsidTr="006C59D7">
        <w:trPr>
          <w:trHeight w:val="3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7AF10BC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221F070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2B11C0FF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325B4FA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389CB975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F8380C9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2F0A392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4BFD7F5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4ECC8328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16D0755E" w14:textId="055E7D0A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3356D6" w14:textId="49FCE15D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0A9738B8" w14:textId="14DEFF82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 xml:space="preserve">تکنیک های تهیه نمونه های تشریحی 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667B0AD" w14:textId="39D973FA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87</w:t>
            </w:r>
          </w:p>
        </w:tc>
      </w:tr>
      <w:tr w:rsidR="00C7789D" w:rsidRPr="00204CFE" w14:paraId="15781116" w14:textId="77777777" w:rsidTr="006C59D7">
        <w:trPr>
          <w:trHeight w:val="3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2E9F3306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2C7545BF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2A017EB0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665F8A9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61013340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17FF83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1B1EF39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0233451D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03EF1021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054A6403" w14:textId="4768CD49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1EB7D08" w14:textId="4C071977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568" w:type="dxa"/>
            <w:shd w:val="clear" w:color="auto" w:fill="auto"/>
            <w:vAlign w:val="center"/>
          </w:tcPr>
          <w:p w14:paraId="12285E19" w14:textId="120E5CB4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اصول کالبدگشایی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1AEAEE3" w14:textId="157CCD79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374</w:t>
            </w:r>
          </w:p>
        </w:tc>
      </w:tr>
      <w:tr w:rsidR="00C7789D" w:rsidRPr="00204CFE" w14:paraId="517788E4" w14:textId="77777777" w:rsidTr="006C59D7">
        <w:trPr>
          <w:trHeight w:val="345"/>
          <w:jc w:val="center"/>
        </w:trPr>
        <w:tc>
          <w:tcPr>
            <w:tcW w:w="896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87D97BC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040" w:type="dxa"/>
            <w:shd w:val="clear" w:color="auto" w:fill="auto"/>
            <w:vAlign w:val="center"/>
          </w:tcPr>
          <w:p w14:paraId="4532D4D9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0" w:type="dxa"/>
            <w:shd w:val="clear" w:color="auto" w:fill="auto"/>
            <w:vAlign w:val="center"/>
          </w:tcPr>
          <w:p w14:paraId="4A1C6299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3DFF5249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426" w:type="dxa"/>
            <w:shd w:val="clear" w:color="auto" w:fill="auto"/>
            <w:vAlign w:val="center"/>
          </w:tcPr>
          <w:p w14:paraId="07049809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14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64938C1" w14:textId="77777777" w:rsidR="00C7789D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21339C0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69B5B55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2192" w:type="dxa"/>
            <w:shd w:val="clear" w:color="auto" w:fill="auto"/>
            <w:vAlign w:val="center"/>
          </w:tcPr>
          <w:p w14:paraId="510BAAE3" w14:textId="77777777" w:rsidR="00C7789D" w:rsidRPr="00204CFE" w:rsidRDefault="00C7789D" w:rsidP="00543703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dxa"/>
            <w:shd w:val="clear" w:color="auto" w:fill="auto"/>
            <w:vAlign w:val="center"/>
          </w:tcPr>
          <w:p w14:paraId="47A7AC98" w14:textId="77777777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6950CCD" w14:textId="77777777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68" w:type="dxa"/>
            <w:shd w:val="clear" w:color="auto" w:fill="auto"/>
            <w:vAlign w:val="center"/>
          </w:tcPr>
          <w:p w14:paraId="1F18D630" w14:textId="03FF5FD6" w:rsidR="00C7789D" w:rsidRPr="00204CFE" w:rsidRDefault="00C7789D" w:rsidP="00543703">
            <w:pPr>
              <w:bidi/>
              <w:jc w:val="center"/>
              <w:rPr>
                <w:rFonts w:cs="B Nazanin" w:hint="cs"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روش های نگهداری مواد غذایی</w:t>
            </w:r>
          </w:p>
        </w:tc>
        <w:tc>
          <w:tcPr>
            <w:tcW w:w="942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6DDAE61" w14:textId="6E495D82" w:rsidR="00C7789D" w:rsidRPr="00204CFE" w:rsidRDefault="00C7789D" w:rsidP="00543703">
            <w:pPr>
              <w:bidi/>
              <w:jc w:val="center"/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404</w:t>
            </w:r>
          </w:p>
        </w:tc>
      </w:tr>
      <w:tr w:rsidR="00B338C7" w:rsidRPr="00204CFE" w14:paraId="0D73AFBA" w14:textId="77777777" w:rsidTr="000372AE">
        <w:trPr>
          <w:trHeight w:val="363"/>
          <w:jc w:val="center"/>
        </w:trPr>
        <w:tc>
          <w:tcPr>
            <w:tcW w:w="4389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7F4EBC" w14:textId="17F326CA" w:rsidR="00B338C7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7</w:t>
            </w:r>
          </w:p>
        </w:tc>
        <w:tc>
          <w:tcPr>
            <w:tcW w:w="3573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FC4B94" w14:textId="77777777" w:rsidR="00B338C7" w:rsidRPr="00204CFE" w:rsidRDefault="00B338C7" w:rsidP="00B338C7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9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6EC38F7" w14:textId="77777777" w:rsidR="00B338C7" w:rsidRPr="00204CFE" w:rsidRDefault="00B338C7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4414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525185" w14:textId="20C9D8C2" w:rsidR="00B338C7" w:rsidRPr="00204CFE" w:rsidRDefault="00C7789D" w:rsidP="0054370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51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40E2378" w14:textId="77777777" w:rsidR="00B338C7" w:rsidRPr="00204CFE" w:rsidRDefault="00B338C7" w:rsidP="00B338C7">
            <w:pPr>
              <w:bidi/>
              <w:jc w:val="right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204CFE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2A293316" w14:textId="02DA0BD4" w:rsidR="00AC2E47" w:rsidRPr="000C41FA" w:rsidRDefault="00AC2E47" w:rsidP="00042D42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sectPr w:rsidR="00AC2E47" w:rsidRPr="000C41FA" w:rsidSect="00023073">
      <w:headerReference w:type="default" r:id="rId7"/>
      <w:pgSz w:w="16839" w:h="11907" w:orient="landscape" w:code="9"/>
      <w:pgMar w:top="357" w:right="397" w:bottom="357" w:left="397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E3B30" w14:textId="77777777" w:rsidR="00726071" w:rsidRDefault="00726071" w:rsidP="00172924">
      <w:pPr>
        <w:spacing w:after="0" w:line="240" w:lineRule="auto"/>
      </w:pPr>
      <w:r>
        <w:separator/>
      </w:r>
    </w:p>
  </w:endnote>
  <w:endnote w:type="continuationSeparator" w:id="0">
    <w:p w14:paraId="5E182196" w14:textId="77777777" w:rsidR="00726071" w:rsidRDefault="00726071" w:rsidP="0017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834BB" w14:textId="77777777" w:rsidR="00726071" w:rsidRDefault="00726071" w:rsidP="00172924">
      <w:pPr>
        <w:spacing w:after="0" w:line="240" w:lineRule="auto"/>
      </w:pPr>
      <w:r>
        <w:separator/>
      </w:r>
    </w:p>
  </w:footnote>
  <w:footnote w:type="continuationSeparator" w:id="0">
    <w:p w14:paraId="3D6E2B1B" w14:textId="77777777" w:rsidR="00726071" w:rsidRDefault="00726071" w:rsidP="001729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7D710" w14:textId="50513DFC" w:rsidR="008A6E29" w:rsidRDefault="008A6E29" w:rsidP="007B5F45">
    <w:pPr>
      <w:pStyle w:val="Header"/>
      <w:bidi/>
      <w:rPr>
        <w:rFonts w:cs="B Mitra"/>
        <w:b/>
        <w:bCs/>
        <w:color w:val="000000" w:themeColor="text1"/>
        <w:sz w:val="28"/>
        <w:szCs w:val="28"/>
        <w:rtl/>
        <w:lang w:bidi="fa-IR"/>
      </w:rPr>
    </w:pPr>
    <w:r w:rsidRPr="00F64975">
      <w:rPr>
        <w:rFonts w:cs="B Mitra"/>
        <w:b/>
        <w:bCs/>
        <w:noProof/>
        <w:color w:val="000000" w:themeColor="text1"/>
        <w:sz w:val="28"/>
        <w:szCs w:val="28"/>
        <w:rtl/>
      </w:rPr>
      <w:drawing>
        <wp:anchor distT="0" distB="0" distL="114300" distR="114300" simplePos="0" relativeHeight="251658752" behindDoc="0" locked="0" layoutInCell="1" allowOverlap="1" wp14:anchorId="6C87E074" wp14:editId="33BAB528">
          <wp:simplePos x="0" y="0"/>
          <wp:positionH relativeFrom="column">
            <wp:posOffset>7800340</wp:posOffset>
          </wp:positionH>
          <wp:positionV relativeFrom="paragraph">
            <wp:posOffset>-90805</wp:posOffset>
          </wp:positionV>
          <wp:extent cx="2052320" cy="539750"/>
          <wp:effectExtent l="0" t="0" r="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sser\Download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9239FC" w14:textId="57C3D406" w:rsidR="00172924" w:rsidRPr="008A6E29" w:rsidRDefault="00172924" w:rsidP="008A6E2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Y0NjawMLc0MDBR0lEKTi0uzszPAykwNKgFACiB4k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271E"/>
    <w:rsid w:val="000227E5"/>
    <w:rsid w:val="00023073"/>
    <w:rsid w:val="00023BF1"/>
    <w:rsid w:val="00024186"/>
    <w:rsid w:val="00024796"/>
    <w:rsid w:val="00024AF0"/>
    <w:rsid w:val="0002595C"/>
    <w:rsid w:val="00026ABB"/>
    <w:rsid w:val="00027DB5"/>
    <w:rsid w:val="00030F80"/>
    <w:rsid w:val="00035039"/>
    <w:rsid w:val="000363E4"/>
    <w:rsid w:val="000372AE"/>
    <w:rsid w:val="00042D42"/>
    <w:rsid w:val="0004461D"/>
    <w:rsid w:val="00044C0A"/>
    <w:rsid w:val="0004636E"/>
    <w:rsid w:val="00046AE2"/>
    <w:rsid w:val="00046CE2"/>
    <w:rsid w:val="00047BE5"/>
    <w:rsid w:val="00055D8A"/>
    <w:rsid w:val="00056715"/>
    <w:rsid w:val="000577FE"/>
    <w:rsid w:val="00057FA5"/>
    <w:rsid w:val="00060819"/>
    <w:rsid w:val="00063121"/>
    <w:rsid w:val="000634DF"/>
    <w:rsid w:val="00070B01"/>
    <w:rsid w:val="00073041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5059"/>
    <w:rsid w:val="0009651D"/>
    <w:rsid w:val="00096B31"/>
    <w:rsid w:val="000A25A6"/>
    <w:rsid w:val="000A2CC5"/>
    <w:rsid w:val="000A399F"/>
    <w:rsid w:val="000A6DBE"/>
    <w:rsid w:val="000B2FE2"/>
    <w:rsid w:val="000B3840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D73"/>
    <w:rsid w:val="000C3088"/>
    <w:rsid w:val="000C3121"/>
    <w:rsid w:val="000C35F7"/>
    <w:rsid w:val="000C3A7D"/>
    <w:rsid w:val="000C41FA"/>
    <w:rsid w:val="000C4206"/>
    <w:rsid w:val="000C4C86"/>
    <w:rsid w:val="000C52E7"/>
    <w:rsid w:val="000C5BC4"/>
    <w:rsid w:val="000C70E6"/>
    <w:rsid w:val="000D0065"/>
    <w:rsid w:val="000D4E54"/>
    <w:rsid w:val="000D6182"/>
    <w:rsid w:val="000D7902"/>
    <w:rsid w:val="000E2968"/>
    <w:rsid w:val="000E4105"/>
    <w:rsid w:val="000E5047"/>
    <w:rsid w:val="000E7B89"/>
    <w:rsid w:val="000F0337"/>
    <w:rsid w:val="000F2854"/>
    <w:rsid w:val="000F3E1D"/>
    <w:rsid w:val="000F3E81"/>
    <w:rsid w:val="000F57E6"/>
    <w:rsid w:val="000F5862"/>
    <w:rsid w:val="000F6444"/>
    <w:rsid w:val="001031B3"/>
    <w:rsid w:val="0010737C"/>
    <w:rsid w:val="00107908"/>
    <w:rsid w:val="00107EC7"/>
    <w:rsid w:val="001110B8"/>
    <w:rsid w:val="00113075"/>
    <w:rsid w:val="001131C4"/>
    <w:rsid w:val="001204E7"/>
    <w:rsid w:val="00120B7D"/>
    <w:rsid w:val="0012119B"/>
    <w:rsid w:val="0012123B"/>
    <w:rsid w:val="00121D82"/>
    <w:rsid w:val="0012796E"/>
    <w:rsid w:val="001301D4"/>
    <w:rsid w:val="00130364"/>
    <w:rsid w:val="00132299"/>
    <w:rsid w:val="00132A7D"/>
    <w:rsid w:val="00132C15"/>
    <w:rsid w:val="0013356D"/>
    <w:rsid w:val="00136064"/>
    <w:rsid w:val="00140A4D"/>
    <w:rsid w:val="00140AF1"/>
    <w:rsid w:val="00144D99"/>
    <w:rsid w:val="00145E47"/>
    <w:rsid w:val="001473F0"/>
    <w:rsid w:val="00147580"/>
    <w:rsid w:val="00150640"/>
    <w:rsid w:val="00153C69"/>
    <w:rsid w:val="00155440"/>
    <w:rsid w:val="00155865"/>
    <w:rsid w:val="0016692C"/>
    <w:rsid w:val="001727E3"/>
    <w:rsid w:val="00172924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449"/>
    <w:rsid w:val="001A477A"/>
    <w:rsid w:val="001A48DA"/>
    <w:rsid w:val="001A4F97"/>
    <w:rsid w:val="001A54F5"/>
    <w:rsid w:val="001A5C94"/>
    <w:rsid w:val="001A62EF"/>
    <w:rsid w:val="001A7601"/>
    <w:rsid w:val="001A7640"/>
    <w:rsid w:val="001B100A"/>
    <w:rsid w:val="001C1D3E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F003C"/>
    <w:rsid w:val="001F12C2"/>
    <w:rsid w:val="001F176F"/>
    <w:rsid w:val="001F566F"/>
    <w:rsid w:val="0020048F"/>
    <w:rsid w:val="00201368"/>
    <w:rsid w:val="002015B9"/>
    <w:rsid w:val="00202646"/>
    <w:rsid w:val="00203284"/>
    <w:rsid w:val="002045CA"/>
    <w:rsid w:val="00204B9B"/>
    <w:rsid w:val="00204CFE"/>
    <w:rsid w:val="00206916"/>
    <w:rsid w:val="00210595"/>
    <w:rsid w:val="00211516"/>
    <w:rsid w:val="00211FA0"/>
    <w:rsid w:val="00217B82"/>
    <w:rsid w:val="00220032"/>
    <w:rsid w:val="00221948"/>
    <w:rsid w:val="00221EDE"/>
    <w:rsid w:val="00222155"/>
    <w:rsid w:val="0022277C"/>
    <w:rsid w:val="002227ED"/>
    <w:rsid w:val="00223810"/>
    <w:rsid w:val="00231CDF"/>
    <w:rsid w:val="00232FCA"/>
    <w:rsid w:val="00233F3A"/>
    <w:rsid w:val="00236158"/>
    <w:rsid w:val="00240227"/>
    <w:rsid w:val="002407F6"/>
    <w:rsid w:val="0024126C"/>
    <w:rsid w:val="00243B5D"/>
    <w:rsid w:val="00243F73"/>
    <w:rsid w:val="00244147"/>
    <w:rsid w:val="00246974"/>
    <w:rsid w:val="00247255"/>
    <w:rsid w:val="00251562"/>
    <w:rsid w:val="00254652"/>
    <w:rsid w:val="00256E87"/>
    <w:rsid w:val="0026142A"/>
    <w:rsid w:val="002621DD"/>
    <w:rsid w:val="00263164"/>
    <w:rsid w:val="00263ADC"/>
    <w:rsid w:val="00264525"/>
    <w:rsid w:val="002649B7"/>
    <w:rsid w:val="00264A0B"/>
    <w:rsid w:val="00264B84"/>
    <w:rsid w:val="002659C7"/>
    <w:rsid w:val="00267CB4"/>
    <w:rsid w:val="00271068"/>
    <w:rsid w:val="00271DFE"/>
    <w:rsid w:val="002721D3"/>
    <w:rsid w:val="002741F6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C0767"/>
    <w:rsid w:val="002C29C4"/>
    <w:rsid w:val="002C34AD"/>
    <w:rsid w:val="002C48FC"/>
    <w:rsid w:val="002C4BE6"/>
    <w:rsid w:val="002C6F11"/>
    <w:rsid w:val="002D083D"/>
    <w:rsid w:val="002D1FEE"/>
    <w:rsid w:val="002D2D7E"/>
    <w:rsid w:val="002D3A0E"/>
    <w:rsid w:val="002D7029"/>
    <w:rsid w:val="002E02B6"/>
    <w:rsid w:val="002E1718"/>
    <w:rsid w:val="002E2BEF"/>
    <w:rsid w:val="002E3294"/>
    <w:rsid w:val="002E4030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2E86"/>
    <w:rsid w:val="00324BA7"/>
    <w:rsid w:val="00325EC1"/>
    <w:rsid w:val="00326A0A"/>
    <w:rsid w:val="00326AC8"/>
    <w:rsid w:val="003276F4"/>
    <w:rsid w:val="00331DC2"/>
    <w:rsid w:val="003322EB"/>
    <w:rsid w:val="00337526"/>
    <w:rsid w:val="003377E5"/>
    <w:rsid w:val="003451C0"/>
    <w:rsid w:val="00346F51"/>
    <w:rsid w:val="00360AFE"/>
    <w:rsid w:val="00362C0A"/>
    <w:rsid w:val="003634F2"/>
    <w:rsid w:val="00364862"/>
    <w:rsid w:val="003701FA"/>
    <w:rsid w:val="003702B4"/>
    <w:rsid w:val="00371CCC"/>
    <w:rsid w:val="003761F6"/>
    <w:rsid w:val="0037723C"/>
    <w:rsid w:val="003810EC"/>
    <w:rsid w:val="00390323"/>
    <w:rsid w:val="0039066C"/>
    <w:rsid w:val="00391157"/>
    <w:rsid w:val="003916D5"/>
    <w:rsid w:val="00391983"/>
    <w:rsid w:val="00391EA5"/>
    <w:rsid w:val="00395048"/>
    <w:rsid w:val="00396490"/>
    <w:rsid w:val="00396D5C"/>
    <w:rsid w:val="0039756E"/>
    <w:rsid w:val="003A339C"/>
    <w:rsid w:val="003A562D"/>
    <w:rsid w:val="003A5F65"/>
    <w:rsid w:val="003A5F93"/>
    <w:rsid w:val="003A6AD1"/>
    <w:rsid w:val="003A7B04"/>
    <w:rsid w:val="003B4BB0"/>
    <w:rsid w:val="003B5481"/>
    <w:rsid w:val="003B5820"/>
    <w:rsid w:val="003B5B04"/>
    <w:rsid w:val="003B6F19"/>
    <w:rsid w:val="003C0498"/>
    <w:rsid w:val="003C4F9D"/>
    <w:rsid w:val="003C4FDF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6AD3"/>
    <w:rsid w:val="003F763C"/>
    <w:rsid w:val="003F770C"/>
    <w:rsid w:val="003F78AC"/>
    <w:rsid w:val="00400221"/>
    <w:rsid w:val="00401B9B"/>
    <w:rsid w:val="0040223C"/>
    <w:rsid w:val="004076E1"/>
    <w:rsid w:val="0041078A"/>
    <w:rsid w:val="00411038"/>
    <w:rsid w:val="004131AF"/>
    <w:rsid w:val="0041348B"/>
    <w:rsid w:val="00415974"/>
    <w:rsid w:val="00416351"/>
    <w:rsid w:val="00416E46"/>
    <w:rsid w:val="00420A50"/>
    <w:rsid w:val="00422A25"/>
    <w:rsid w:val="00425B0E"/>
    <w:rsid w:val="00426F4F"/>
    <w:rsid w:val="00433669"/>
    <w:rsid w:val="00434857"/>
    <w:rsid w:val="00435D76"/>
    <w:rsid w:val="00436EB8"/>
    <w:rsid w:val="00445991"/>
    <w:rsid w:val="00446FE1"/>
    <w:rsid w:val="00447195"/>
    <w:rsid w:val="00447DD4"/>
    <w:rsid w:val="004523B9"/>
    <w:rsid w:val="004526BB"/>
    <w:rsid w:val="00454A98"/>
    <w:rsid w:val="004554D8"/>
    <w:rsid w:val="00455F45"/>
    <w:rsid w:val="004612DA"/>
    <w:rsid w:val="00465356"/>
    <w:rsid w:val="0046785D"/>
    <w:rsid w:val="004710A3"/>
    <w:rsid w:val="004716AE"/>
    <w:rsid w:val="0047260D"/>
    <w:rsid w:val="00473361"/>
    <w:rsid w:val="00473D16"/>
    <w:rsid w:val="0047502A"/>
    <w:rsid w:val="004763B9"/>
    <w:rsid w:val="00476529"/>
    <w:rsid w:val="004770F8"/>
    <w:rsid w:val="00482939"/>
    <w:rsid w:val="004906C3"/>
    <w:rsid w:val="00490AC9"/>
    <w:rsid w:val="00493076"/>
    <w:rsid w:val="00494B2D"/>
    <w:rsid w:val="004A3FF6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4125"/>
    <w:rsid w:val="004B7C2D"/>
    <w:rsid w:val="004C2E48"/>
    <w:rsid w:val="004C3874"/>
    <w:rsid w:val="004D180C"/>
    <w:rsid w:val="004D3A08"/>
    <w:rsid w:val="004D45A4"/>
    <w:rsid w:val="004D4760"/>
    <w:rsid w:val="004D5EEE"/>
    <w:rsid w:val="004D6C26"/>
    <w:rsid w:val="004D70B4"/>
    <w:rsid w:val="004E0885"/>
    <w:rsid w:val="004E0EA9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17B4"/>
    <w:rsid w:val="005125B7"/>
    <w:rsid w:val="0051651B"/>
    <w:rsid w:val="00517444"/>
    <w:rsid w:val="00517A75"/>
    <w:rsid w:val="005200EA"/>
    <w:rsid w:val="005201DD"/>
    <w:rsid w:val="005201F8"/>
    <w:rsid w:val="00527A74"/>
    <w:rsid w:val="005333ED"/>
    <w:rsid w:val="00534F8D"/>
    <w:rsid w:val="0053517E"/>
    <w:rsid w:val="00537B02"/>
    <w:rsid w:val="00541EC6"/>
    <w:rsid w:val="005425D4"/>
    <w:rsid w:val="00543703"/>
    <w:rsid w:val="00545F78"/>
    <w:rsid w:val="00550128"/>
    <w:rsid w:val="00551D0A"/>
    <w:rsid w:val="0055308B"/>
    <w:rsid w:val="00554012"/>
    <w:rsid w:val="00554B21"/>
    <w:rsid w:val="00555332"/>
    <w:rsid w:val="00556402"/>
    <w:rsid w:val="00563A5E"/>
    <w:rsid w:val="00563AED"/>
    <w:rsid w:val="00566D34"/>
    <w:rsid w:val="00571939"/>
    <w:rsid w:val="005733B8"/>
    <w:rsid w:val="0057344D"/>
    <w:rsid w:val="0058563A"/>
    <w:rsid w:val="00586CDA"/>
    <w:rsid w:val="0059033C"/>
    <w:rsid w:val="005927DB"/>
    <w:rsid w:val="00592AAF"/>
    <w:rsid w:val="0059369B"/>
    <w:rsid w:val="00594B2F"/>
    <w:rsid w:val="00595075"/>
    <w:rsid w:val="00596E73"/>
    <w:rsid w:val="00597021"/>
    <w:rsid w:val="00597FF5"/>
    <w:rsid w:val="005A10D3"/>
    <w:rsid w:val="005A14DF"/>
    <w:rsid w:val="005A1670"/>
    <w:rsid w:val="005A1BE7"/>
    <w:rsid w:val="005A5FD4"/>
    <w:rsid w:val="005B08C7"/>
    <w:rsid w:val="005B1799"/>
    <w:rsid w:val="005B1886"/>
    <w:rsid w:val="005B28B4"/>
    <w:rsid w:val="005B50CE"/>
    <w:rsid w:val="005B6F2B"/>
    <w:rsid w:val="005C2EAE"/>
    <w:rsid w:val="005C390A"/>
    <w:rsid w:val="005C4E83"/>
    <w:rsid w:val="005D0C01"/>
    <w:rsid w:val="005D23E0"/>
    <w:rsid w:val="005D2E00"/>
    <w:rsid w:val="005D39BD"/>
    <w:rsid w:val="005D44A4"/>
    <w:rsid w:val="005D540C"/>
    <w:rsid w:val="005D6322"/>
    <w:rsid w:val="005D7659"/>
    <w:rsid w:val="005D7878"/>
    <w:rsid w:val="005E118A"/>
    <w:rsid w:val="005E43B5"/>
    <w:rsid w:val="005E4A03"/>
    <w:rsid w:val="005E5DDD"/>
    <w:rsid w:val="005F31DC"/>
    <w:rsid w:val="005F391D"/>
    <w:rsid w:val="005F4468"/>
    <w:rsid w:val="005F455A"/>
    <w:rsid w:val="005F46DC"/>
    <w:rsid w:val="005F5456"/>
    <w:rsid w:val="00600272"/>
    <w:rsid w:val="00601993"/>
    <w:rsid w:val="00601EC0"/>
    <w:rsid w:val="006028A2"/>
    <w:rsid w:val="00602967"/>
    <w:rsid w:val="006039E0"/>
    <w:rsid w:val="006129F0"/>
    <w:rsid w:val="00612ECD"/>
    <w:rsid w:val="006131F3"/>
    <w:rsid w:val="00613FF2"/>
    <w:rsid w:val="00616A1A"/>
    <w:rsid w:val="00620B49"/>
    <w:rsid w:val="00620BE8"/>
    <w:rsid w:val="00621CB7"/>
    <w:rsid w:val="00624025"/>
    <w:rsid w:val="006246A0"/>
    <w:rsid w:val="006263ED"/>
    <w:rsid w:val="00627AC7"/>
    <w:rsid w:val="0064066B"/>
    <w:rsid w:val="00641FE2"/>
    <w:rsid w:val="006420E8"/>
    <w:rsid w:val="006423A3"/>
    <w:rsid w:val="0064422A"/>
    <w:rsid w:val="00644B87"/>
    <w:rsid w:val="00645A98"/>
    <w:rsid w:val="00651632"/>
    <w:rsid w:val="00653F76"/>
    <w:rsid w:val="00655F7B"/>
    <w:rsid w:val="00660820"/>
    <w:rsid w:val="00661EE8"/>
    <w:rsid w:val="00662071"/>
    <w:rsid w:val="0066242B"/>
    <w:rsid w:val="0066293F"/>
    <w:rsid w:val="00666644"/>
    <w:rsid w:val="00667242"/>
    <w:rsid w:val="0067493C"/>
    <w:rsid w:val="00675474"/>
    <w:rsid w:val="00675A45"/>
    <w:rsid w:val="00676159"/>
    <w:rsid w:val="00681C6C"/>
    <w:rsid w:val="006875CF"/>
    <w:rsid w:val="00687C64"/>
    <w:rsid w:val="00691723"/>
    <w:rsid w:val="00695476"/>
    <w:rsid w:val="006955AB"/>
    <w:rsid w:val="00696EA4"/>
    <w:rsid w:val="006972DD"/>
    <w:rsid w:val="00697CFF"/>
    <w:rsid w:val="00697DD2"/>
    <w:rsid w:val="006A16E5"/>
    <w:rsid w:val="006A2212"/>
    <w:rsid w:val="006A2EC0"/>
    <w:rsid w:val="006B095B"/>
    <w:rsid w:val="006B0AF7"/>
    <w:rsid w:val="006B3894"/>
    <w:rsid w:val="006C0DB6"/>
    <w:rsid w:val="006C526C"/>
    <w:rsid w:val="006C59D7"/>
    <w:rsid w:val="006D28FF"/>
    <w:rsid w:val="006D53F8"/>
    <w:rsid w:val="006D6A9C"/>
    <w:rsid w:val="006E0D77"/>
    <w:rsid w:val="006E0E81"/>
    <w:rsid w:val="006E1A04"/>
    <w:rsid w:val="006E2184"/>
    <w:rsid w:val="006E3093"/>
    <w:rsid w:val="006E5289"/>
    <w:rsid w:val="006F1E97"/>
    <w:rsid w:val="006F1F87"/>
    <w:rsid w:val="006F39A1"/>
    <w:rsid w:val="007006B5"/>
    <w:rsid w:val="00702876"/>
    <w:rsid w:val="0070297A"/>
    <w:rsid w:val="0070483C"/>
    <w:rsid w:val="007060B8"/>
    <w:rsid w:val="00707522"/>
    <w:rsid w:val="00711A33"/>
    <w:rsid w:val="007130D0"/>
    <w:rsid w:val="00715520"/>
    <w:rsid w:val="00715AFC"/>
    <w:rsid w:val="0071686F"/>
    <w:rsid w:val="00720EAB"/>
    <w:rsid w:val="00726071"/>
    <w:rsid w:val="0072618D"/>
    <w:rsid w:val="00726408"/>
    <w:rsid w:val="0072700B"/>
    <w:rsid w:val="00737D35"/>
    <w:rsid w:val="00737D66"/>
    <w:rsid w:val="00740159"/>
    <w:rsid w:val="0074109C"/>
    <w:rsid w:val="007420AF"/>
    <w:rsid w:val="0074265E"/>
    <w:rsid w:val="0074469F"/>
    <w:rsid w:val="00747907"/>
    <w:rsid w:val="00751460"/>
    <w:rsid w:val="00753466"/>
    <w:rsid w:val="007538B6"/>
    <w:rsid w:val="00753E2E"/>
    <w:rsid w:val="007548EA"/>
    <w:rsid w:val="00755EB9"/>
    <w:rsid w:val="0075700A"/>
    <w:rsid w:val="0075789E"/>
    <w:rsid w:val="0076071A"/>
    <w:rsid w:val="00764166"/>
    <w:rsid w:val="0076427F"/>
    <w:rsid w:val="00771049"/>
    <w:rsid w:val="00773164"/>
    <w:rsid w:val="00777EA9"/>
    <w:rsid w:val="00780A1F"/>
    <w:rsid w:val="0078291F"/>
    <w:rsid w:val="00784A46"/>
    <w:rsid w:val="0078780D"/>
    <w:rsid w:val="00790010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4776"/>
    <w:rsid w:val="007B5F45"/>
    <w:rsid w:val="007C04D7"/>
    <w:rsid w:val="007C0E20"/>
    <w:rsid w:val="007C69F3"/>
    <w:rsid w:val="007C6D76"/>
    <w:rsid w:val="007C764C"/>
    <w:rsid w:val="007D1595"/>
    <w:rsid w:val="007D38AE"/>
    <w:rsid w:val="007D5A48"/>
    <w:rsid w:val="007E02D3"/>
    <w:rsid w:val="007E1C3B"/>
    <w:rsid w:val="007E1CC6"/>
    <w:rsid w:val="007E25A5"/>
    <w:rsid w:val="007E597A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4D5F"/>
    <w:rsid w:val="008050A4"/>
    <w:rsid w:val="00806A42"/>
    <w:rsid w:val="00807779"/>
    <w:rsid w:val="0081056D"/>
    <w:rsid w:val="00810EE1"/>
    <w:rsid w:val="00811A26"/>
    <w:rsid w:val="0081592C"/>
    <w:rsid w:val="008207B2"/>
    <w:rsid w:val="0082106D"/>
    <w:rsid w:val="008221D2"/>
    <w:rsid w:val="008231E4"/>
    <w:rsid w:val="00823712"/>
    <w:rsid w:val="00824D41"/>
    <w:rsid w:val="00826C97"/>
    <w:rsid w:val="00832014"/>
    <w:rsid w:val="00832129"/>
    <w:rsid w:val="008361E1"/>
    <w:rsid w:val="00841D46"/>
    <w:rsid w:val="00842EB4"/>
    <w:rsid w:val="0084589C"/>
    <w:rsid w:val="00847B7D"/>
    <w:rsid w:val="00851797"/>
    <w:rsid w:val="00853E38"/>
    <w:rsid w:val="00856115"/>
    <w:rsid w:val="00857AC4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6AD"/>
    <w:rsid w:val="008A5E92"/>
    <w:rsid w:val="008A68A8"/>
    <w:rsid w:val="008A6E29"/>
    <w:rsid w:val="008A7FC1"/>
    <w:rsid w:val="008B29E4"/>
    <w:rsid w:val="008B2DA5"/>
    <w:rsid w:val="008B4AB5"/>
    <w:rsid w:val="008B510F"/>
    <w:rsid w:val="008B68CE"/>
    <w:rsid w:val="008B75A4"/>
    <w:rsid w:val="008C4225"/>
    <w:rsid w:val="008C4A35"/>
    <w:rsid w:val="008C4BCE"/>
    <w:rsid w:val="008C72D2"/>
    <w:rsid w:val="008D09A7"/>
    <w:rsid w:val="008E1D31"/>
    <w:rsid w:val="008E445E"/>
    <w:rsid w:val="008F087E"/>
    <w:rsid w:val="008F21D1"/>
    <w:rsid w:val="008F3A2F"/>
    <w:rsid w:val="008F435F"/>
    <w:rsid w:val="008F5201"/>
    <w:rsid w:val="008F6546"/>
    <w:rsid w:val="00900BAE"/>
    <w:rsid w:val="00900F77"/>
    <w:rsid w:val="00901D77"/>
    <w:rsid w:val="009041F1"/>
    <w:rsid w:val="009048AC"/>
    <w:rsid w:val="00907260"/>
    <w:rsid w:val="00907EA2"/>
    <w:rsid w:val="00913F38"/>
    <w:rsid w:val="009162B0"/>
    <w:rsid w:val="00916974"/>
    <w:rsid w:val="00922B32"/>
    <w:rsid w:val="00923227"/>
    <w:rsid w:val="00925ABF"/>
    <w:rsid w:val="00931328"/>
    <w:rsid w:val="009320CD"/>
    <w:rsid w:val="009328EA"/>
    <w:rsid w:val="00932A3F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51DED"/>
    <w:rsid w:val="00953659"/>
    <w:rsid w:val="00953928"/>
    <w:rsid w:val="00954F50"/>
    <w:rsid w:val="009555A5"/>
    <w:rsid w:val="00956BCA"/>
    <w:rsid w:val="00957383"/>
    <w:rsid w:val="009576A2"/>
    <w:rsid w:val="00964846"/>
    <w:rsid w:val="0096532B"/>
    <w:rsid w:val="0096769B"/>
    <w:rsid w:val="00970192"/>
    <w:rsid w:val="0097207C"/>
    <w:rsid w:val="00973BBD"/>
    <w:rsid w:val="009745A1"/>
    <w:rsid w:val="0097496B"/>
    <w:rsid w:val="0097514F"/>
    <w:rsid w:val="00976BFB"/>
    <w:rsid w:val="0098477D"/>
    <w:rsid w:val="0098766B"/>
    <w:rsid w:val="00990746"/>
    <w:rsid w:val="00993597"/>
    <w:rsid w:val="0099576D"/>
    <w:rsid w:val="009957D3"/>
    <w:rsid w:val="00996B55"/>
    <w:rsid w:val="009A17B7"/>
    <w:rsid w:val="009A2511"/>
    <w:rsid w:val="009A2992"/>
    <w:rsid w:val="009A33F7"/>
    <w:rsid w:val="009A4326"/>
    <w:rsid w:val="009A6813"/>
    <w:rsid w:val="009A6BF7"/>
    <w:rsid w:val="009A6C1B"/>
    <w:rsid w:val="009A70A8"/>
    <w:rsid w:val="009A7CEF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39A2"/>
    <w:rsid w:val="009D4858"/>
    <w:rsid w:val="009D63EE"/>
    <w:rsid w:val="009D6FC4"/>
    <w:rsid w:val="009D751C"/>
    <w:rsid w:val="009D7BC6"/>
    <w:rsid w:val="009E0968"/>
    <w:rsid w:val="009E15BB"/>
    <w:rsid w:val="009E6595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2D44"/>
    <w:rsid w:val="00A1709D"/>
    <w:rsid w:val="00A214EE"/>
    <w:rsid w:val="00A23192"/>
    <w:rsid w:val="00A238B6"/>
    <w:rsid w:val="00A24B61"/>
    <w:rsid w:val="00A258B9"/>
    <w:rsid w:val="00A25AAC"/>
    <w:rsid w:val="00A26544"/>
    <w:rsid w:val="00A27407"/>
    <w:rsid w:val="00A30BCE"/>
    <w:rsid w:val="00A31DA2"/>
    <w:rsid w:val="00A3438A"/>
    <w:rsid w:val="00A3545F"/>
    <w:rsid w:val="00A369C1"/>
    <w:rsid w:val="00A405AB"/>
    <w:rsid w:val="00A4200E"/>
    <w:rsid w:val="00A4229A"/>
    <w:rsid w:val="00A43386"/>
    <w:rsid w:val="00A46A2B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B"/>
    <w:rsid w:val="00A6287C"/>
    <w:rsid w:val="00A66670"/>
    <w:rsid w:val="00A67A94"/>
    <w:rsid w:val="00A760D2"/>
    <w:rsid w:val="00A804CE"/>
    <w:rsid w:val="00A82C29"/>
    <w:rsid w:val="00A82E6E"/>
    <w:rsid w:val="00A83545"/>
    <w:rsid w:val="00A866E9"/>
    <w:rsid w:val="00A86863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2E47"/>
    <w:rsid w:val="00AD0BE8"/>
    <w:rsid w:val="00AD1D7E"/>
    <w:rsid w:val="00AD36C4"/>
    <w:rsid w:val="00AD3BF1"/>
    <w:rsid w:val="00AD4164"/>
    <w:rsid w:val="00AD7DE7"/>
    <w:rsid w:val="00AE0DBA"/>
    <w:rsid w:val="00AE3B1D"/>
    <w:rsid w:val="00AE7E97"/>
    <w:rsid w:val="00AF1BD9"/>
    <w:rsid w:val="00AF3E9B"/>
    <w:rsid w:val="00AF6482"/>
    <w:rsid w:val="00AF7B1C"/>
    <w:rsid w:val="00B0055D"/>
    <w:rsid w:val="00B01743"/>
    <w:rsid w:val="00B028E5"/>
    <w:rsid w:val="00B03FD3"/>
    <w:rsid w:val="00B10E4D"/>
    <w:rsid w:val="00B156CB"/>
    <w:rsid w:val="00B17C64"/>
    <w:rsid w:val="00B219C8"/>
    <w:rsid w:val="00B27AA3"/>
    <w:rsid w:val="00B326E0"/>
    <w:rsid w:val="00B338C7"/>
    <w:rsid w:val="00B3523A"/>
    <w:rsid w:val="00B359B3"/>
    <w:rsid w:val="00B373AD"/>
    <w:rsid w:val="00B37EE8"/>
    <w:rsid w:val="00B419A6"/>
    <w:rsid w:val="00B41D8D"/>
    <w:rsid w:val="00B44522"/>
    <w:rsid w:val="00B446A9"/>
    <w:rsid w:val="00B44AF0"/>
    <w:rsid w:val="00B463ED"/>
    <w:rsid w:val="00B46984"/>
    <w:rsid w:val="00B50E6D"/>
    <w:rsid w:val="00B5266B"/>
    <w:rsid w:val="00B52D17"/>
    <w:rsid w:val="00B52DF2"/>
    <w:rsid w:val="00B61D09"/>
    <w:rsid w:val="00B63D74"/>
    <w:rsid w:val="00B66017"/>
    <w:rsid w:val="00B67C5A"/>
    <w:rsid w:val="00B72362"/>
    <w:rsid w:val="00B74733"/>
    <w:rsid w:val="00B76ED3"/>
    <w:rsid w:val="00B779B2"/>
    <w:rsid w:val="00B8032F"/>
    <w:rsid w:val="00B842B3"/>
    <w:rsid w:val="00B84708"/>
    <w:rsid w:val="00B92D73"/>
    <w:rsid w:val="00B93623"/>
    <w:rsid w:val="00B93F8F"/>
    <w:rsid w:val="00B95E6D"/>
    <w:rsid w:val="00B96198"/>
    <w:rsid w:val="00B97666"/>
    <w:rsid w:val="00BA3C3C"/>
    <w:rsid w:val="00BA4A1E"/>
    <w:rsid w:val="00BA5321"/>
    <w:rsid w:val="00BB04E4"/>
    <w:rsid w:val="00BB07EA"/>
    <w:rsid w:val="00BB1432"/>
    <w:rsid w:val="00BB64B8"/>
    <w:rsid w:val="00BC3435"/>
    <w:rsid w:val="00BC3FD4"/>
    <w:rsid w:val="00BC40D8"/>
    <w:rsid w:val="00BC62E8"/>
    <w:rsid w:val="00BC686C"/>
    <w:rsid w:val="00BD078F"/>
    <w:rsid w:val="00BD1E5B"/>
    <w:rsid w:val="00BD391C"/>
    <w:rsid w:val="00BD5965"/>
    <w:rsid w:val="00BD6EE5"/>
    <w:rsid w:val="00BE399D"/>
    <w:rsid w:val="00BE5E3C"/>
    <w:rsid w:val="00BE69B0"/>
    <w:rsid w:val="00BF0D83"/>
    <w:rsid w:val="00BF27BD"/>
    <w:rsid w:val="00BF2B4F"/>
    <w:rsid w:val="00BF3A5B"/>
    <w:rsid w:val="00BF3BD9"/>
    <w:rsid w:val="00BF49B3"/>
    <w:rsid w:val="00BF4BD5"/>
    <w:rsid w:val="00BF5823"/>
    <w:rsid w:val="00BF588F"/>
    <w:rsid w:val="00BF73C5"/>
    <w:rsid w:val="00BF76C0"/>
    <w:rsid w:val="00C025FB"/>
    <w:rsid w:val="00C0346B"/>
    <w:rsid w:val="00C052BB"/>
    <w:rsid w:val="00C07A34"/>
    <w:rsid w:val="00C1003F"/>
    <w:rsid w:val="00C112A2"/>
    <w:rsid w:val="00C11677"/>
    <w:rsid w:val="00C14B03"/>
    <w:rsid w:val="00C16992"/>
    <w:rsid w:val="00C257D2"/>
    <w:rsid w:val="00C3043B"/>
    <w:rsid w:val="00C31AE1"/>
    <w:rsid w:val="00C320DB"/>
    <w:rsid w:val="00C32E83"/>
    <w:rsid w:val="00C34984"/>
    <w:rsid w:val="00C35189"/>
    <w:rsid w:val="00C35307"/>
    <w:rsid w:val="00C419E1"/>
    <w:rsid w:val="00C41CC6"/>
    <w:rsid w:val="00C428BF"/>
    <w:rsid w:val="00C42B61"/>
    <w:rsid w:val="00C45274"/>
    <w:rsid w:val="00C46465"/>
    <w:rsid w:val="00C52438"/>
    <w:rsid w:val="00C56417"/>
    <w:rsid w:val="00C614A0"/>
    <w:rsid w:val="00C61881"/>
    <w:rsid w:val="00C636A1"/>
    <w:rsid w:val="00C63FC1"/>
    <w:rsid w:val="00C642EB"/>
    <w:rsid w:val="00C64E2D"/>
    <w:rsid w:val="00C6539E"/>
    <w:rsid w:val="00C66221"/>
    <w:rsid w:val="00C70010"/>
    <w:rsid w:val="00C7226A"/>
    <w:rsid w:val="00C736AE"/>
    <w:rsid w:val="00C73A88"/>
    <w:rsid w:val="00C73D1C"/>
    <w:rsid w:val="00C753C7"/>
    <w:rsid w:val="00C765C9"/>
    <w:rsid w:val="00C7789D"/>
    <w:rsid w:val="00C80F9C"/>
    <w:rsid w:val="00C82B20"/>
    <w:rsid w:val="00C841C0"/>
    <w:rsid w:val="00C84F02"/>
    <w:rsid w:val="00C91F3C"/>
    <w:rsid w:val="00C926D9"/>
    <w:rsid w:val="00C92855"/>
    <w:rsid w:val="00C94675"/>
    <w:rsid w:val="00C94F2B"/>
    <w:rsid w:val="00C95863"/>
    <w:rsid w:val="00C96334"/>
    <w:rsid w:val="00CA1C2B"/>
    <w:rsid w:val="00CA383E"/>
    <w:rsid w:val="00CA66C0"/>
    <w:rsid w:val="00CB0814"/>
    <w:rsid w:val="00CB1AC8"/>
    <w:rsid w:val="00CB26C0"/>
    <w:rsid w:val="00CB2A6F"/>
    <w:rsid w:val="00CB34F0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1471"/>
    <w:rsid w:val="00CE18C4"/>
    <w:rsid w:val="00CE213C"/>
    <w:rsid w:val="00CE68E4"/>
    <w:rsid w:val="00CF1A4C"/>
    <w:rsid w:val="00CF62A4"/>
    <w:rsid w:val="00D00433"/>
    <w:rsid w:val="00D02A3D"/>
    <w:rsid w:val="00D032DF"/>
    <w:rsid w:val="00D068E4"/>
    <w:rsid w:val="00D10E96"/>
    <w:rsid w:val="00D11A93"/>
    <w:rsid w:val="00D12A1D"/>
    <w:rsid w:val="00D12CF1"/>
    <w:rsid w:val="00D13163"/>
    <w:rsid w:val="00D13321"/>
    <w:rsid w:val="00D162D6"/>
    <w:rsid w:val="00D1746F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229A"/>
    <w:rsid w:val="00D52CEE"/>
    <w:rsid w:val="00D603D9"/>
    <w:rsid w:val="00D61802"/>
    <w:rsid w:val="00D62271"/>
    <w:rsid w:val="00D62976"/>
    <w:rsid w:val="00D64842"/>
    <w:rsid w:val="00D6567F"/>
    <w:rsid w:val="00D6613C"/>
    <w:rsid w:val="00D706E6"/>
    <w:rsid w:val="00D72F9B"/>
    <w:rsid w:val="00D73535"/>
    <w:rsid w:val="00D74C42"/>
    <w:rsid w:val="00D754D3"/>
    <w:rsid w:val="00D76284"/>
    <w:rsid w:val="00D76364"/>
    <w:rsid w:val="00D8058D"/>
    <w:rsid w:val="00D80B8A"/>
    <w:rsid w:val="00D8187C"/>
    <w:rsid w:val="00D84BB7"/>
    <w:rsid w:val="00D87F11"/>
    <w:rsid w:val="00D92539"/>
    <w:rsid w:val="00D931F7"/>
    <w:rsid w:val="00D94A11"/>
    <w:rsid w:val="00DA12C7"/>
    <w:rsid w:val="00DA3637"/>
    <w:rsid w:val="00DA3FBA"/>
    <w:rsid w:val="00DA536A"/>
    <w:rsid w:val="00DA5453"/>
    <w:rsid w:val="00DA5C36"/>
    <w:rsid w:val="00DA6530"/>
    <w:rsid w:val="00DA6D08"/>
    <w:rsid w:val="00DA6DFA"/>
    <w:rsid w:val="00DA76DB"/>
    <w:rsid w:val="00DB0B3C"/>
    <w:rsid w:val="00DB1728"/>
    <w:rsid w:val="00DB3BB2"/>
    <w:rsid w:val="00DB4F63"/>
    <w:rsid w:val="00DC23EF"/>
    <w:rsid w:val="00DC7611"/>
    <w:rsid w:val="00DD5764"/>
    <w:rsid w:val="00DD6405"/>
    <w:rsid w:val="00DD75D7"/>
    <w:rsid w:val="00DE1E29"/>
    <w:rsid w:val="00DE2403"/>
    <w:rsid w:val="00DE2469"/>
    <w:rsid w:val="00DE2646"/>
    <w:rsid w:val="00DE2B62"/>
    <w:rsid w:val="00DE438E"/>
    <w:rsid w:val="00DE62F5"/>
    <w:rsid w:val="00DE7B52"/>
    <w:rsid w:val="00DE7B5A"/>
    <w:rsid w:val="00DF2E79"/>
    <w:rsid w:val="00DF7B79"/>
    <w:rsid w:val="00E01362"/>
    <w:rsid w:val="00E03DFF"/>
    <w:rsid w:val="00E04384"/>
    <w:rsid w:val="00E058A3"/>
    <w:rsid w:val="00E06874"/>
    <w:rsid w:val="00E068D6"/>
    <w:rsid w:val="00E11DFE"/>
    <w:rsid w:val="00E13BCE"/>
    <w:rsid w:val="00E14710"/>
    <w:rsid w:val="00E16368"/>
    <w:rsid w:val="00E21D06"/>
    <w:rsid w:val="00E22B4D"/>
    <w:rsid w:val="00E23F02"/>
    <w:rsid w:val="00E32171"/>
    <w:rsid w:val="00E3286B"/>
    <w:rsid w:val="00E33201"/>
    <w:rsid w:val="00E3506D"/>
    <w:rsid w:val="00E3609C"/>
    <w:rsid w:val="00E37F4B"/>
    <w:rsid w:val="00E44B37"/>
    <w:rsid w:val="00E44C39"/>
    <w:rsid w:val="00E4750D"/>
    <w:rsid w:val="00E47DF9"/>
    <w:rsid w:val="00E508AF"/>
    <w:rsid w:val="00E51A05"/>
    <w:rsid w:val="00E52872"/>
    <w:rsid w:val="00E53AFA"/>
    <w:rsid w:val="00E5695D"/>
    <w:rsid w:val="00E60A83"/>
    <w:rsid w:val="00E62516"/>
    <w:rsid w:val="00E63E72"/>
    <w:rsid w:val="00E63F54"/>
    <w:rsid w:val="00E65FD7"/>
    <w:rsid w:val="00E70061"/>
    <w:rsid w:val="00E7158D"/>
    <w:rsid w:val="00E72778"/>
    <w:rsid w:val="00E7669D"/>
    <w:rsid w:val="00E7725F"/>
    <w:rsid w:val="00E830BA"/>
    <w:rsid w:val="00E83186"/>
    <w:rsid w:val="00E84446"/>
    <w:rsid w:val="00E8692E"/>
    <w:rsid w:val="00E920FE"/>
    <w:rsid w:val="00E92BC1"/>
    <w:rsid w:val="00E92C4F"/>
    <w:rsid w:val="00E932F4"/>
    <w:rsid w:val="00E9344F"/>
    <w:rsid w:val="00E9374C"/>
    <w:rsid w:val="00E97AD1"/>
    <w:rsid w:val="00E97C6F"/>
    <w:rsid w:val="00EA15C9"/>
    <w:rsid w:val="00EA3317"/>
    <w:rsid w:val="00EA37EA"/>
    <w:rsid w:val="00EA3AFD"/>
    <w:rsid w:val="00EA76B8"/>
    <w:rsid w:val="00EB0878"/>
    <w:rsid w:val="00EB0B63"/>
    <w:rsid w:val="00EB3D1C"/>
    <w:rsid w:val="00EB5062"/>
    <w:rsid w:val="00EB6500"/>
    <w:rsid w:val="00EB7D15"/>
    <w:rsid w:val="00EC7799"/>
    <w:rsid w:val="00EC7E57"/>
    <w:rsid w:val="00ED00F2"/>
    <w:rsid w:val="00ED3C7D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66B"/>
    <w:rsid w:val="00F02AC0"/>
    <w:rsid w:val="00F03A02"/>
    <w:rsid w:val="00F0462E"/>
    <w:rsid w:val="00F068CA"/>
    <w:rsid w:val="00F06AF8"/>
    <w:rsid w:val="00F07420"/>
    <w:rsid w:val="00F07A67"/>
    <w:rsid w:val="00F11E24"/>
    <w:rsid w:val="00F14572"/>
    <w:rsid w:val="00F15A12"/>
    <w:rsid w:val="00F16CF2"/>
    <w:rsid w:val="00F20173"/>
    <w:rsid w:val="00F22ABF"/>
    <w:rsid w:val="00F23E3B"/>
    <w:rsid w:val="00F2510D"/>
    <w:rsid w:val="00F27FFD"/>
    <w:rsid w:val="00F32C6B"/>
    <w:rsid w:val="00F33463"/>
    <w:rsid w:val="00F33E39"/>
    <w:rsid w:val="00F367C0"/>
    <w:rsid w:val="00F37E13"/>
    <w:rsid w:val="00F42A71"/>
    <w:rsid w:val="00F43C9E"/>
    <w:rsid w:val="00F45000"/>
    <w:rsid w:val="00F45BBA"/>
    <w:rsid w:val="00F46854"/>
    <w:rsid w:val="00F47064"/>
    <w:rsid w:val="00F60A46"/>
    <w:rsid w:val="00F61D5E"/>
    <w:rsid w:val="00F62C16"/>
    <w:rsid w:val="00F63129"/>
    <w:rsid w:val="00F63457"/>
    <w:rsid w:val="00F63C8F"/>
    <w:rsid w:val="00F6423D"/>
    <w:rsid w:val="00F678F3"/>
    <w:rsid w:val="00F67FC7"/>
    <w:rsid w:val="00F70EF4"/>
    <w:rsid w:val="00F75F8E"/>
    <w:rsid w:val="00F765BD"/>
    <w:rsid w:val="00F80302"/>
    <w:rsid w:val="00F82F5F"/>
    <w:rsid w:val="00F831F2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18F"/>
    <w:rsid w:val="00FA4A8B"/>
    <w:rsid w:val="00FA5102"/>
    <w:rsid w:val="00FA541A"/>
    <w:rsid w:val="00FA74DC"/>
    <w:rsid w:val="00FB1452"/>
    <w:rsid w:val="00FB189D"/>
    <w:rsid w:val="00FB1CCE"/>
    <w:rsid w:val="00FB2A2A"/>
    <w:rsid w:val="00FB3153"/>
    <w:rsid w:val="00FB55F8"/>
    <w:rsid w:val="00FB626D"/>
    <w:rsid w:val="00FB78B0"/>
    <w:rsid w:val="00FB7DFF"/>
    <w:rsid w:val="00FC28F1"/>
    <w:rsid w:val="00FC3A23"/>
    <w:rsid w:val="00FC51C9"/>
    <w:rsid w:val="00FD1D4F"/>
    <w:rsid w:val="00FD2A61"/>
    <w:rsid w:val="00FD3802"/>
    <w:rsid w:val="00FD3980"/>
    <w:rsid w:val="00FD4591"/>
    <w:rsid w:val="00FD4819"/>
    <w:rsid w:val="00FD5EAF"/>
    <w:rsid w:val="00FE037B"/>
    <w:rsid w:val="00FE09AD"/>
    <w:rsid w:val="00FE1510"/>
    <w:rsid w:val="00FE17FD"/>
    <w:rsid w:val="00FE3A62"/>
    <w:rsid w:val="00FE71C9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42F15"/>
  <w15:docId w15:val="{9862ADD1-7A9D-41FB-818F-E28C0EC8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41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1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924"/>
  </w:style>
  <w:style w:type="paragraph" w:styleId="Footer">
    <w:name w:val="footer"/>
    <w:basedOn w:val="Normal"/>
    <w:link w:val="Foot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924"/>
  </w:style>
  <w:style w:type="paragraph" w:customStyle="1" w:styleId="TableParagraph">
    <w:name w:val="Table Paragraph"/>
    <w:basedOn w:val="Normal"/>
    <w:uiPriority w:val="1"/>
    <w:qFormat/>
    <w:rsid w:val="00A369C1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8224-2CC1-4B6A-ADDB-BF7EFC83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27</cp:revision>
  <cp:lastPrinted>2018-12-26T08:57:00Z</cp:lastPrinted>
  <dcterms:created xsi:type="dcterms:W3CDTF">2017-06-20T10:01:00Z</dcterms:created>
  <dcterms:modified xsi:type="dcterms:W3CDTF">2025-08-01T20:22:00Z</dcterms:modified>
</cp:coreProperties>
</file>